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5601" w:rsidRPr="003727CD" w:rsidRDefault="00D147B9" w:rsidP="00A16AFF">
      <w:pPr>
        <w:pStyle w:val="Heading1"/>
        <w:rPr>
          <w:rFonts w:ascii="Times New Roman" w:hAnsi="Times New Roman" w:cs="Times New Roman"/>
          <w:shd w:val="clear" w:color="auto" w:fill="FFFFFF"/>
        </w:rPr>
      </w:pPr>
      <w:proofErr w:type="spellStart"/>
      <w:r>
        <w:rPr>
          <w:rFonts w:ascii="Times New Roman" w:hAnsi="Times New Roman" w:cs="Times New Roman"/>
          <w:shd w:val="clear" w:color="auto" w:fill="FFFFFF"/>
        </w:rPr>
        <w:t>Maheswar</w:t>
      </w:r>
      <w:proofErr w:type="spellEnd"/>
      <w:r w:rsidR="003262E4" w:rsidRPr="003727CD">
        <w:rPr>
          <w:rFonts w:ascii="Times New Roman" w:hAnsi="Times New Roman" w:cs="Times New Roman"/>
          <w:shd w:val="clear" w:color="auto" w:fill="FFFFFF"/>
        </w:rPr>
        <w:t xml:space="preserve"> </w:t>
      </w:r>
      <w:r>
        <w:rPr>
          <w:rFonts w:ascii="Times New Roman" w:hAnsi="Times New Roman" w:cs="Times New Roman"/>
          <w:shd w:val="clear" w:color="auto" w:fill="FFFFFF"/>
        </w:rPr>
        <w:t xml:space="preserve">Mahajan </w:t>
      </w:r>
    </w:p>
    <w:p w:rsidR="00D476E0" w:rsidRDefault="003262E4" w:rsidP="00D476E0">
      <w:pPr>
        <w:pBdr>
          <w:bottom w:val="single" w:sz="4" w:space="1" w:color="auto"/>
        </w:pBdr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  <w:r w:rsidRPr="003727CD">
        <w:rPr>
          <w:rFonts w:ascii="Times New Roman" w:hAnsi="Times New Roman" w:cs="Times New Roman"/>
          <w:b/>
          <w:color w:val="222222"/>
          <w:sz w:val="22"/>
          <w:szCs w:val="22"/>
          <w:shd w:val="clear" w:color="auto" w:fill="FFFFFF"/>
        </w:rPr>
        <w:t>Mahesh.ui378</w:t>
      </w:r>
      <w:r w:rsidR="007E564E" w:rsidRPr="003727CD">
        <w:rPr>
          <w:rFonts w:ascii="Times New Roman" w:hAnsi="Times New Roman" w:cs="Times New Roman"/>
          <w:b/>
          <w:color w:val="222222"/>
          <w:sz w:val="22"/>
          <w:szCs w:val="22"/>
          <w:shd w:val="clear" w:color="auto" w:fill="FFFFFF"/>
        </w:rPr>
        <w:t>@gmail</w:t>
      </w:r>
      <w:r w:rsidR="003F1C51" w:rsidRPr="003727C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.com</w:t>
      </w:r>
      <w:r w:rsidR="00D476E0">
        <w:rPr>
          <w:rFonts w:asciiTheme="majorHAnsi" w:hAnsiTheme="majorHAnsi" w:cstheme="minorHAnsi"/>
          <w:b/>
          <w:color w:val="000000" w:themeColor="text1"/>
          <w:sz w:val="22"/>
          <w:szCs w:val="22"/>
        </w:rPr>
        <w:tab/>
      </w:r>
      <w:r w:rsidR="00D476E0">
        <w:rPr>
          <w:rFonts w:asciiTheme="majorHAnsi" w:hAnsiTheme="majorHAnsi" w:cstheme="minorHAnsi"/>
          <w:b/>
          <w:color w:val="000000" w:themeColor="text1"/>
          <w:sz w:val="22"/>
          <w:szCs w:val="22"/>
        </w:rPr>
        <w:tab/>
      </w:r>
      <w:r w:rsidR="00D476E0">
        <w:rPr>
          <w:rFonts w:asciiTheme="majorHAnsi" w:hAnsiTheme="majorHAnsi" w:cstheme="minorHAnsi"/>
          <w:b/>
          <w:color w:val="000000" w:themeColor="text1"/>
          <w:sz w:val="22"/>
          <w:szCs w:val="22"/>
        </w:rPr>
        <w:tab/>
      </w:r>
      <w:r w:rsidR="00A42A50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  </w:t>
      </w:r>
      <w:r w:rsidR="00D476E0" w:rsidRPr="00A42A50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 UI DEVELOPER</w:t>
      </w:r>
    </w:p>
    <w:p w:rsidR="00615601" w:rsidRPr="00286B6E" w:rsidRDefault="00FC0F6E" w:rsidP="00615601">
      <w:pPr>
        <w:pBdr>
          <w:bottom w:val="single" w:sz="4" w:space="1" w:color="auto"/>
        </w:pBdr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  <w:r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 </w:t>
      </w:r>
      <w:r w:rsidRPr="003727C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(</w:t>
      </w:r>
      <w:r w:rsidR="003262E4" w:rsidRPr="003727C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214)-838-8182</w:t>
      </w:r>
    </w:p>
    <w:p w:rsidR="00615601" w:rsidRPr="00286B6E" w:rsidRDefault="00615601" w:rsidP="00615601">
      <w:pPr>
        <w:jc w:val="center"/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</w:p>
    <w:p w:rsidR="00622420" w:rsidRPr="00E9659B" w:rsidRDefault="00622420" w:rsidP="0062242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Over</w:t>
      </w:r>
      <w:r w:rsidR="008603DF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4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years</w:t>
      </w:r>
      <w:r w:rsidR="00D84E0A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f experience as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UI Developer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n Application and Web development with emphasis on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HTML/HTML5, CSS /CSS3, JavaScript, jQuery UI,</w:t>
      </w:r>
      <w:r w:rsidR="00AB769F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ColdFusion,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OM, AJAX, MySQL, PHP</w:t>
      </w:r>
      <w:r w:rsidR="00AB769F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:rsidR="00622420" w:rsidRPr="00E9659B" w:rsidRDefault="00622420" w:rsidP="0062242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pertise in client scripting language and serve scripting languages like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JavaScript, </w:t>
      </w:r>
      <w:r w:rsidRPr="00E9659B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JQuery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, JSON, Bootstrap, Node</w:t>
      </w:r>
      <w:r w:rsidR="00F002CD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JS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, Angular</w:t>
      </w:r>
      <w:r w:rsidR="00615601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proofErr w:type="spellStart"/>
      <w:r w:rsidR="00DA513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s</w:t>
      </w:r>
      <w:proofErr w:type="spellEnd"/>
      <w:r w:rsidR="00DA5138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/Angular 2.</w:t>
      </w:r>
    </w:p>
    <w:p w:rsidR="00622420" w:rsidRPr="00E9659B" w:rsidRDefault="00622420" w:rsidP="00622420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roficient in developing web page quickly and effectively using HTML 5, CSS3, JavaScript, </w:t>
      </w:r>
      <w:r w:rsidRPr="00E9659B"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w:t>JQuery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Responsive Web Design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(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RWD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) </w:t>
      </w:r>
      <w:r w:rsidR="001D67F1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and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experience</w:t>
      </w:r>
      <w:r w:rsidR="001D67F1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d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n making </w:t>
      </w:r>
      <w:r w:rsidRPr="00E9659B"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w:t>webpage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cross browser compatible.</w:t>
      </w:r>
    </w:p>
    <w:p w:rsidR="00622420" w:rsidRPr="00E9659B" w:rsidRDefault="00622420" w:rsidP="0062242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Comfortable with NPM modules like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Express, Grunt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,</w:t>
      </w:r>
      <w:r w:rsidRPr="00E9659B">
        <w:rPr>
          <w:rStyle w:val="apple-converted-space"/>
          <w:rFonts w:ascii="Times New Roman" w:hAnsi="Times New Roman" w:cs="Times New Roman"/>
          <w:color w:val="000000" w:themeColor="text1"/>
          <w:sz w:val="22"/>
          <w:szCs w:val="22"/>
        </w:rPr>
        <w:t> </w:t>
      </w:r>
      <w:r w:rsidRPr="00E9659B">
        <w:rPr>
          <w:rStyle w:val="hl"/>
          <w:rFonts w:ascii="Times New Roman" w:hAnsi="Times New Roman" w:cs="Times New Roman"/>
          <w:b/>
          <w:color w:val="000000" w:themeColor="text1"/>
          <w:sz w:val="22"/>
          <w:szCs w:val="22"/>
        </w:rPr>
        <w:t>Bower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cripts.</w:t>
      </w:r>
    </w:p>
    <w:p w:rsidR="00306C58" w:rsidRPr="00E9659B" w:rsidRDefault="00622420" w:rsidP="00306C5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Knowledge of developing UI web applications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Angular 2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nd calling the Rest </w:t>
      </w:r>
      <w:r w:rsidRPr="000B7600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API’s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from backend.</w:t>
      </w:r>
    </w:p>
    <w:p w:rsidR="00622420" w:rsidRPr="00E9659B" w:rsidRDefault="00622420" w:rsidP="0062242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olid understanding of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React Virtual DOM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Algorithm, for React Performance optimization.</w:t>
      </w:r>
    </w:p>
    <w:p w:rsidR="00622420" w:rsidRPr="00E9659B" w:rsidRDefault="00622420" w:rsidP="00622420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perience in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ngular</w:t>
      </w:r>
      <w:r w:rsidR="00F002CD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JS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tructural framework for dynamic web apps.</w:t>
      </w:r>
    </w:p>
    <w:p w:rsidR="00622420" w:rsidRPr="00E9659B" w:rsidRDefault="00622420" w:rsidP="00622420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n-Depth knowledge/Experience of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Web 2.0, JavaScript, </w:t>
      </w:r>
      <w:r w:rsidRPr="00E9659B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JQuery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, CSS3, W3C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tandards.</w:t>
      </w:r>
    </w:p>
    <w:p w:rsidR="00622420" w:rsidRPr="00E9659B" w:rsidRDefault="00622420" w:rsidP="0062242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pert in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SON (JavaScript Object Notation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) a lightweight data-interchange format to build </w:t>
      </w:r>
      <w:r w:rsidRPr="00E9659B"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w:t>collection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f name/value pairs and ordered list of values.</w:t>
      </w:r>
    </w:p>
    <w:p w:rsidR="00622420" w:rsidRPr="00E9659B" w:rsidRDefault="00622420" w:rsidP="00622420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perience in working with third party web services </w:t>
      </w:r>
      <w:r w:rsidRPr="000B7600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PI</w:t>
      </w:r>
      <w:r w:rsidR="000B7600" w:rsidRPr="000B7600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’</w:t>
      </w:r>
      <w:r w:rsidRPr="000B7600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Web Services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JAX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</w:t>
      </w:r>
      <w:r w:rsidRPr="00E9659B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JQuery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:rsidR="002233CF" w:rsidRPr="00E9659B" w:rsidRDefault="002233CF" w:rsidP="002233C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orked on SCRATCH, </w:t>
      </w:r>
      <w:r w:rsidR="00916358">
        <w:rPr>
          <w:rFonts w:ascii="Times New Roman" w:hAnsi="Times New Roman" w:cs="Times New Roman"/>
          <w:color w:val="000000" w:themeColor="text1"/>
          <w:sz w:val="22"/>
          <w:szCs w:val="22"/>
        </w:rPr>
        <w:t>C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SS Background, CSS Positioning, CSS Text, CSS Border, CSS Margin, CSS Padding, CSS Table, Pseudo Classes, Pseudo Elements and CSS Behaviors in CSS.</w:t>
      </w:r>
    </w:p>
    <w:p w:rsidR="00622420" w:rsidRPr="00E9659B" w:rsidRDefault="00622420" w:rsidP="00622420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perience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JAX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o create interactive web applications, mainly focusing </w:t>
      </w:r>
      <w:r w:rsidRPr="00E9659B"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w:t>at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ncreasing performance.</w:t>
      </w:r>
    </w:p>
    <w:p w:rsidR="00622420" w:rsidRPr="00E9659B" w:rsidRDefault="00622420" w:rsidP="00622420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nvolved in daily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CRUM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meetings to keep track of the ongoing project status and issues.</w:t>
      </w:r>
    </w:p>
    <w:p w:rsidR="00622420" w:rsidRPr="00E9659B" w:rsidRDefault="00622420" w:rsidP="00622420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signed and Developed Web application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SS pre-processors.</w:t>
      </w:r>
    </w:p>
    <w:p w:rsidR="005C7D44" w:rsidRPr="00E9659B" w:rsidRDefault="00622420" w:rsidP="005C7D44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pert in creating Templates,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Mockups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Prototypes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Web Interfaces, Markup, </w:t>
      </w:r>
      <w:r w:rsidR="00285CA7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layouts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and Flow of Future Pages.</w:t>
      </w:r>
    </w:p>
    <w:p w:rsidR="00622420" w:rsidRPr="00E9659B" w:rsidRDefault="00622420" w:rsidP="00622420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perience in </w:t>
      </w:r>
      <w:r w:rsidRPr="00E9659B"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w:t>cross browser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compatibility check and thoroughly performed unit testing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Karma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d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asmine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:rsidR="00342118" w:rsidRPr="00E9659B" w:rsidRDefault="00342118" w:rsidP="00342118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Good knowledge of Angular 4 such as </w:t>
      </w:r>
      <w:r w:rsidRPr="00E9659B">
        <w:rPr>
          <w:rFonts w:ascii="Times New Roman" w:hAnsi="Times New Roman" w:cs="Times New Roman"/>
          <w:b/>
          <w:bCs/>
          <w:color w:val="333333"/>
          <w:sz w:val="22"/>
          <w:szCs w:val="22"/>
          <w:bdr w:val="none" w:sz="0" w:space="0" w:color="auto" w:frame="1"/>
          <w:shd w:val="clear" w:color="auto" w:fill="FFFFFF"/>
        </w:rPr>
        <w:t xml:space="preserve">ng-template, </w:t>
      </w:r>
      <w:proofErr w:type="spellStart"/>
      <w:r w:rsidRPr="00E9659B">
        <w:rPr>
          <w:rFonts w:ascii="Times New Roman" w:hAnsi="Times New Roman" w:cs="Times New Roman"/>
          <w:b/>
          <w:bCs/>
          <w:color w:val="333333"/>
          <w:sz w:val="22"/>
          <w:szCs w:val="22"/>
          <w:bdr w:val="none" w:sz="0" w:space="0" w:color="auto" w:frame="1"/>
          <w:shd w:val="clear" w:color="auto" w:fill="FFFFFF"/>
        </w:rPr>
        <w:t>NgIf</w:t>
      </w:r>
      <w:proofErr w:type="spellEnd"/>
      <w:r w:rsidRPr="00E9659B">
        <w:rPr>
          <w:rFonts w:ascii="Times New Roman" w:hAnsi="Times New Roman" w:cs="Times New Roman"/>
          <w:b/>
          <w:bCs/>
          <w:color w:val="333333"/>
          <w:sz w:val="22"/>
          <w:szCs w:val="22"/>
          <w:bdr w:val="none" w:sz="0" w:space="0" w:color="auto" w:frame="1"/>
          <w:shd w:val="clear" w:color="auto" w:fill="FFFFFF"/>
        </w:rPr>
        <w:t xml:space="preserve"> with Else</w:t>
      </w:r>
      <w:r w:rsidRPr="00E9659B">
        <w:rPr>
          <w:rFonts w:ascii="Times New Roman" w:hAnsi="Times New Roman" w:cs="Times New Roman"/>
          <w:color w:val="333333"/>
          <w:sz w:val="22"/>
          <w:szCs w:val="22"/>
          <w:bdr w:val="none" w:sz="0" w:space="0" w:color="auto" w:frame="1"/>
          <w:shd w:val="clear" w:color="auto" w:fill="FFFFFF"/>
        </w:rPr>
        <w:t>,</w:t>
      </w:r>
      <w:r w:rsidRPr="00E9659B">
        <w:rPr>
          <w:rFonts w:ascii="Times New Roman" w:hAnsi="Times New Roman" w:cs="Times New Roman"/>
          <w:sz w:val="22"/>
          <w:szCs w:val="22"/>
        </w:rPr>
        <w:t xml:space="preserve"> </w:t>
      </w:r>
      <w:r w:rsidRPr="00E9659B">
        <w:rPr>
          <w:rFonts w:ascii="Times New Roman" w:hAnsi="Times New Roman" w:cs="Times New Roman"/>
          <w:b/>
          <w:color w:val="333333"/>
          <w:sz w:val="22"/>
          <w:szCs w:val="22"/>
          <w:bdr w:val="none" w:sz="0" w:space="0" w:color="auto" w:frame="1"/>
          <w:shd w:val="clear" w:color="auto" w:fill="FFFFFF"/>
        </w:rPr>
        <w:t>title case</w:t>
      </w:r>
      <w:r w:rsidRPr="00E9659B">
        <w:rPr>
          <w:rFonts w:ascii="Times New Roman" w:hAnsi="Times New Roman" w:cs="Times New Roman"/>
          <w:color w:val="333333"/>
          <w:sz w:val="22"/>
          <w:szCs w:val="22"/>
          <w:bdr w:val="none" w:sz="0" w:space="0" w:color="auto" w:frame="1"/>
          <w:shd w:val="clear" w:color="auto" w:fill="FFFFFF"/>
        </w:rPr>
        <w:t xml:space="preserve"> pipe, </w:t>
      </w:r>
      <w:r w:rsidRPr="00E9659B">
        <w:rPr>
          <w:rFonts w:ascii="Times New Roman" w:hAnsi="Times New Roman" w:cs="Times New Roman"/>
          <w:b/>
          <w:color w:val="333333"/>
          <w:sz w:val="22"/>
          <w:szCs w:val="22"/>
          <w:bdr w:val="none" w:sz="0" w:space="0" w:color="auto" w:frame="1"/>
          <w:shd w:val="clear" w:color="auto" w:fill="FFFFFF"/>
        </w:rPr>
        <w:t>email</w:t>
      </w:r>
      <w:r w:rsidRPr="00E9659B">
        <w:rPr>
          <w:rFonts w:ascii="Times New Roman" w:hAnsi="Times New Roman" w:cs="Times New Roman"/>
          <w:color w:val="333333"/>
          <w:sz w:val="22"/>
          <w:szCs w:val="22"/>
          <w:bdr w:val="none" w:sz="0" w:space="0" w:color="auto" w:frame="1"/>
          <w:shd w:val="clear" w:color="auto" w:fill="FFFFFF"/>
        </w:rPr>
        <w:t xml:space="preserve"> for form validator. </w:t>
      </w:r>
    </w:p>
    <w:p w:rsidR="00622420" w:rsidRPr="00E9659B" w:rsidRDefault="00622420" w:rsidP="00622420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Strong experience in designing annotated wireframes with the help of </w:t>
      </w:r>
      <w:r w:rsidRPr="00E9659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MS Visio</w:t>
      </w:r>
      <w:r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,</w:t>
      </w:r>
      <w:r w:rsidRPr="00E9659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Pencil, and MS PowerPoint</w:t>
      </w:r>
      <w:r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. </w:t>
      </w:r>
    </w:p>
    <w:p w:rsidR="00622420" w:rsidRPr="00E9659B" w:rsidRDefault="00622420" w:rsidP="00622420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Installed Node Package Manager (NPM) to manage the modules and used it to install useful tools such as </w:t>
      </w:r>
      <w:r w:rsidRPr="00E9659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Grunt, Gulp</w:t>
      </w:r>
      <w:r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.</w:t>
      </w:r>
    </w:p>
    <w:p w:rsidR="00622420" w:rsidRPr="00E9659B" w:rsidRDefault="00622420" w:rsidP="00622420">
      <w:pPr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Participation in Software Development Life-Cycle (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DLC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) preparing Requirement Specification documents, design documents, Test cases and Analysis, User Training documents and Technical Help documents.</w:t>
      </w:r>
    </w:p>
    <w:p w:rsidR="00622420" w:rsidRPr="00E9659B" w:rsidRDefault="00622420" w:rsidP="0062242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Efficient team member with excellent work/time management skills, excellent leadership, communication and interpersonal skills and ability to work under strict deadlines.</w:t>
      </w:r>
    </w:p>
    <w:p w:rsidR="00627D22" w:rsidRPr="00E9659B" w:rsidRDefault="00627D22" w:rsidP="00627D2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Created custom pipes using the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@Pipe decorator and Pipe, Pipe Transform services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o format input data such as phone and SSN in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Angular 2 and TypeScript. </w:t>
      </w:r>
    </w:p>
    <w:p w:rsidR="00C10A5B" w:rsidRPr="00E9659B" w:rsidRDefault="00627D22" w:rsidP="00CB500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Created Angular 2 Services for web and mobile applicati</w:t>
      </w:r>
      <w:r w:rsidR="000B760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ons to communicate with Web </w:t>
      </w:r>
      <w:r w:rsidRPr="000B7600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PI’s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using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HTTP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Observables and </w:t>
      </w:r>
      <w:proofErr w:type="spellStart"/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RxJS</w:t>
      </w:r>
      <w:proofErr w:type="spellEnd"/>
      <w:r w:rsidR="00CB500B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:rsidR="00627D22" w:rsidRPr="00E9659B" w:rsidRDefault="00627D22" w:rsidP="00615601">
      <w:pPr>
        <w:tabs>
          <w:tab w:val="left" w:pos="6929"/>
        </w:tabs>
        <w:ind w:right="-54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022FD8" w:rsidRPr="00286B6E" w:rsidRDefault="00022FD8" w:rsidP="00615601">
      <w:pPr>
        <w:tabs>
          <w:tab w:val="left" w:pos="6929"/>
        </w:tabs>
        <w:ind w:right="-540"/>
        <w:jc w:val="both"/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</w:p>
    <w:p w:rsidR="00615601" w:rsidRPr="00E9659B" w:rsidRDefault="00615601" w:rsidP="00615601">
      <w:pPr>
        <w:tabs>
          <w:tab w:val="left" w:pos="6929"/>
        </w:tabs>
        <w:ind w:right="-54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TECHNICAL SKILLS</w:t>
      </w:r>
    </w:p>
    <w:p w:rsidR="00622420" w:rsidRPr="00E9659B" w:rsidRDefault="00622420" w:rsidP="00622420">
      <w:pPr>
        <w:ind w:right="-54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tbl>
      <w:tblPr>
        <w:tblW w:w="10659" w:type="dxa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70"/>
        <w:gridCol w:w="7589"/>
      </w:tblGrid>
      <w:tr w:rsidR="00DE4C3C" w:rsidRPr="00E9659B" w:rsidTr="009C7E7D">
        <w:trPr>
          <w:trHeight w:val="281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Operating Systems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Verdana" w:hAnsi="Times New Roman" w:cs="Times New Roman"/>
                <w:color w:val="000000" w:themeColor="text1"/>
                <w:sz w:val="22"/>
                <w:szCs w:val="22"/>
              </w:rPr>
              <w:t>Windows XP/Vista/7/8/10, Ubuntu, Linux, Mac OS X</w:t>
            </w:r>
          </w:p>
        </w:tc>
      </w:tr>
      <w:tr w:rsidR="00DE4C3C" w:rsidRPr="00E9659B" w:rsidTr="009C7E7D">
        <w:trPr>
          <w:trHeight w:val="575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Web Technologies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HTML/HTML5, CSS2/CSS3, DHTML, XML, XHTML, XSLT, JavaScript, AJAX, </w:t>
            </w:r>
            <w:proofErr w:type="spellStart"/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JQuery</w:t>
            </w:r>
            <w:proofErr w:type="spellEnd"/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JSON, Apache, PHP, DOM</w:t>
            </w:r>
          </w:p>
        </w:tc>
      </w:tr>
      <w:tr w:rsidR="00DE4C3C" w:rsidRPr="00E9659B" w:rsidTr="009C7E7D">
        <w:trPr>
          <w:trHeight w:val="281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Programming Languages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 xml:space="preserve">JavaScript, </w:t>
            </w:r>
            <w:r w:rsidRPr="00E9659B">
              <w:rPr>
                <w:rFonts w:ascii="Times New Roman" w:eastAsia="Calibri" w:hAnsi="Times New Roman" w:cs="Times New Roman"/>
                <w:noProof/>
                <w:color w:val="000000" w:themeColor="text1"/>
                <w:sz w:val="22"/>
                <w:szCs w:val="22"/>
              </w:rPr>
              <w:t>JQuery</w:t>
            </w: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 xml:space="preserve">, Ajax, </w:t>
            </w:r>
            <w:r w:rsidRPr="00E9659B">
              <w:rPr>
                <w:rFonts w:ascii="Times New Roman" w:eastAsia="Calibri" w:hAnsi="Times New Roman" w:cs="Times New Roman"/>
                <w:noProof/>
                <w:color w:val="000000" w:themeColor="text1"/>
                <w:sz w:val="22"/>
                <w:szCs w:val="22"/>
              </w:rPr>
              <w:t>Java, .</w:t>
            </w: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 xml:space="preserve">Net, SQL, </w:t>
            </w:r>
            <w:r w:rsidR="009630E7"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C#</w:t>
            </w: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</w:tc>
      </w:tr>
      <w:tr w:rsidR="00DE4C3C" w:rsidRPr="00E9659B" w:rsidTr="009C7E7D">
        <w:trPr>
          <w:trHeight w:val="575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JavaScript Frameworks 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ode</w:t>
            </w:r>
            <w:r w:rsidR="00F002CD"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JS</w:t>
            </w: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Angular</w:t>
            </w:r>
            <w:r w:rsidR="00F002CD"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JS</w:t>
            </w:r>
            <w:r w:rsidR="00556D98"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Angular 2</w:t>
            </w: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 w:rsidR="00A14DCE"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JQuery</w:t>
            </w:r>
            <w:proofErr w:type="spellEnd"/>
            <w:r w:rsidR="00A14DCE"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UI, </w:t>
            </w: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eact</w:t>
            </w:r>
            <w:r w:rsidR="00F002CD"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JS</w:t>
            </w:r>
          </w:p>
        </w:tc>
      </w:tr>
      <w:tr w:rsidR="00DE4C3C" w:rsidRPr="00E9659B" w:rsidTr="009C7E7D">
        <w:trPr>
          <w:trHeight w:val="563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IDE, Editors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Eclipse IDE, Notepad++, Net Beans IDE, Adobe Dreamweaver, Brackets, Microsoft Visual Studio, Photoshop.</w:t>
            </w:r>
          </w:p>
        </w:tc>
      </w:tr>
      <w:tr w:rsidR="00DE4C3C" w:rsidRPr="00E9659B" w:rsidTr="009C7E7D">
        <w:trPr>
          <w:trHeight w:val="281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Database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Oracle 11g/12</w:t>
            </w:r>
            <w:r w:rsidR="00861205"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C, MS</w:t>
            </w: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 xml:space="preserve"> SQL Server, My SQL Server, DB2</w:t>
            </w:r>
          </w:p>
        </w:tc>
      </w:tr>
      <w:tr w:rsidR="00DE4C3C" w:rsidRPr="00E9659B" w:rsidTr="009C7E7D">
        <w:trPr>
          <w:trHeight w:val="294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lastRenderedPageBreak/>
              <w:t xml:space="preserve">Debugging Tools 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Firebug, Bugzilla, Chrome Developer Tools.</w:t>
            </w:r>
          </w:p>
        </w:tc>
      </w:tr>
      <w:tr w:rsidR="00DE4C3C" w:rsidRPr="00E9659B" w:rsidTr="009C7E7D">
        <w:trPr>
          <w:trHeight w:val="281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Version Control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VN, GIT, CVS</w:t>
            </w:r>
          </w:p>
        </w:tc>
      </w:tr>
      <w:tr w:rsidR="00DE4C3C" w:rsidRPr="00E9659B" w:rsidTr="009C7E7D">
        <w:trPr>
          <w:trHeight w:val="281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Web Servers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HTTP Web Server, Apache Tomcat, Web logic, Web Sphere, IIS.</w:t>
            </w:r>
          </w:p>
        </w:tc>
      </w:tr>
      <w:tr w:rsidR="00DE4C3C" w:rsidRPr="00E9659B" w:rsidTr="009C7E7D">
        <w:trPr>
          <w:trHeight w:val="281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  <w:vAlign w:val="center"/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esktop Tools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  <w:vAlign w:val="center"/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crobat Writer, MS Office</w:t>
            </w:r>
          </w:p>
        </w:tc>
      </w:tr>
      <w:tr w:rsidR="00DE4C3C" w:rsidRPr="00E9659B" w:rsidTr="009C7E7D">
        <w:trPr>
          <w:trHeight w:val="281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SDLC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22420" w:rsidRPr="00E9659B" w:rsidRDefault="00B2625C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6</w:t>
            </w:r>
            <w:r w:rsidR="00622420"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Waterfall, Agile, Scrum.</w:t>
            </w:r>
          </w:p>
        </w:tc>
      </w:tr>
      <w:tr w:rsidR="00DE4C3C" w:rsidRPr="00E9659B" w:rsidTr="009C7E7D">
        <w:trPr>
          <w:trHeight w:val="294"/>
        </w:trPr>
        <w:tc>
          <w:tcPr>
            <w:tcW w:w="307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Browsers</w:t>
            </w:r>
          </w:p>
        </w:tc>
        <w:tc>
          <w:tcPr>
            <w:tcW w:w="758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22420" w:rsidRPr="00E9659B" w:rsidRDefault="00622420" w:rsidP="00445D6C">
            <w:pPr>
              <w:suppressAutoHyphens/>
              <w:jc w:val="both"/>
              <w:rPr>
                <w:rFonts w:ascii="Times New Roman" w:eastAsia="Calibri" w:hAnsi="Times New Roman" w:cs="Times New Roman"/>
                <w:color w:val="000000" w:themeColor="text1"/>
              </w:rPr>
            </w:pPr>
            <w:r w:rsidRPr="00E9659B">
              <w:rPr>
                <w:rFonts w:ascii="Times New Roman" w:eastAsia="Calibri" w:hAnsi="Times New Roman" w:cs="Times New Roman"/>
                <w:color w:val="000000" w:themeColor="text1"/>
                <w:sz w:val="22"/>
                <w:szCs w:val="22"/>
              </w:rPr>
              <w:t>Firefox, Chrome, IE, Opera, Safari</w:t>
            </w:r>
          </w:p>
        </w:tc>
      </w:tr>
    </w:tbl>
    <w:p w:rsidR="00B97395" w:rsidRPr="00E9659B" w:rsidRDefault="00B97395" w:rsidP="00B97395">
      <w:pPr>
        <w:pStyle w:val="BodyA"/>
        <w:spacing w:after="0" w:line="240" w:lineRule="auto"/>
        <w:rPr>
          <w:rFonts w:ascii="Times New Roman" w:hAnsi="Times New Roman" w:cs="Times New Roman"/>
          <w:b/>
          <w:color w:val="000000" w:themeColor="text1"/>
          <w:u w:val="single"/>
        </w:rPr>
      </w:pPr>
    </w:p>
    <w:p w:rsidR="00B97395" w:rsidRPr="00E9659B" w:rsidRDefault="003262E4" w:rsidP="00B97395">
      <w:pPr>
        <w:rPr>
          <w:rFonts w:ascii="Times New Roman" w:hAnsi="Times New Roman" w:cs="Times New Roman"/>
          <w:b/>
          <w:iCs/>
          <w:color w:val="000000" w:themeColor="text1"/>
          <w:sz w:val="22"/>
          <w:szCs w:val="22"/>
          <w:lang w:val="fr-FR"/>
        </w:rPr>
      </w:pP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aliber Home </w:t>
      </w:r>
      <w:r w:rsidR="006F30E6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Loans, Irving</w:t>
      </w:r>
      <w:r w:rsidR="00B97395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, TX</w:t>
      </w:r>
      <w:r w:rsidR="00B97395" w:rsidRPr="00E9659B">
        <w:rPr>
          <w:rFonts w:ascii="Times New Roman" w:hAnsi="Times New Roman" w:cs="Times New Roman"/>
          <w:b/>
          <w:iCs/>
          <w:color w:val="000000" w:themeColor="text1"/>
          <w:sz w:val="22"/>
          <w:szCs w:val="22"/>
        </w:rPr>
        <w:tab/>
        <w:t xml:space="preserve">       </w:t>
      </w:r>
      <w:r w:rsidR="00B97395" w:rsidRPr="00E9659B">
        <w:rPr>
          <w:rFonts w:ascii="Times New Roman" w:hAnsi="Times New Roman" w:cs="Times New Roman"/>
          <w:b/>
          <w:iCs/>
          <w:color w:val="000000" w:themeColor="text1"/>
          <w:sz w:val="22"/>
          <w:szCs w:val="22"/>
        </w:rPr>
        <w:tab/>
      </w:r>
      <w:r w:rsidR="00B97395" w:rsidRPr="00E9659B">
        <w:rPr>
          <w:rFonts w:ascii="Times New Roman" w:hAnsi="Times New Roman" w:cs="Times New Roman"/>
          <w:b/>
          <w:iCs/>
          <w:color w:val="000000" w:themeColor="text1"/>
          <w:sz w:val="22"/>
          <w:szCs w:val="22"/>
        </w:rPr>
        <w:tab/>
      </w:r>
      <w:r w:rsidR="00B97395" w:rsidRPr="00E9659B">
        <w:rPr>
          <w:rFonts w:ascii="Times New Roman" w:hAnsi="Times New Roman" w:cs="Times New Roman"/>
          <w:b/>
          <w:iCs/>
          <w:color w:val="000000" w:themeColor="text1"/>
          <w:sz w:val="22"/>
          <w:szCs w:val="22"/>
        </w:rPr>
        <w:tab/>
        <w:t xml:space="preserve">        </w:t>
      </w:r>
      <w:r w:rsidR="001D44BB" w:rsidRPr="00E9659B">
        <w:rPr>
          <w:rFonts w:ascii="Times New Roman" w:hAnsi="Times New Roman" w:cs="Times New Roman"/>
          <w:b/>
          <w:iCs/>
          <w:color w:val="000000" w:themeColor="text1"/>
          <w:sz w:val="22"/>
          <w:szCs w:val="22"/>
        </w:rPr>
        <w:t xml:space="preserve">                            </w:t>
      </w:r>
      <w:r w:rsidR="001D44BB" w:rsidRPr="00E9659B">
        <w:rPr>
          <w:rFonts w:ascii="Times New Roman" w:hAnsi="Times New Roman" w:cs="Times New Roman"/>
          <w:b/>
          <w:iCs/>
          <w:color w:val="000000" w:themeColor="text1"/>
          <w:sz w:val="22"/>
          <w:szCs w:val="22"/>
        </w:rPr>
        <w:tab/>
      </w:r>
      <w:r w:rsidR="005E382C" w:rsidRPr="00E9659B">
        <w:rPr>
          <w:rFonts w:ascii="Times New Roman" w:hAnsi="Times New Roman" w:cs="Times New Roman"/>
          <w:b/>
          <w:iCs/>
          <w:color w:val="000000" w:themeColor="text1"/>
          <w:sz w:val="22"/>
          <w:szCs w:val="22"/>
        </w:rPr>
        <w:t xml:space="preserve">     </w:t>
      </w:r>
      <w:r w:rsidR="00347DA0" w:rsidRPr="00E9659B">
        <w:rPr>
          <w:rFonts w:ascii="Times New Roman" w:hAnsi="Times New Roman" w:cs="Times New Roman"/>
          <w:b/>
          <w:iCs/>
          <w:color w:val="000000" w:themeColor="text1"/>
          <w:sz w:val="22"/>
          <w:szCs w:val="22"/>
        </w:rPr>
        <w:t xml:space="preserve"> </w:t>
      </w:r>
      <w:r w:rsidR="00B97395" w:rsidRPr="00E9659B">
        <w:rPr>
          <w:rFonts w:ascii="Times New Roman" w:hAnsi="Times New Roman" w:cs="Times New Roman"/>
          <w:b/>
          <w:iCs/>
          <w:color w:val="000000" w:themeColor="text1"/>
          <w:sz w:val="22"/>
          <w:szCs w:val="22"/>
        </w:rPr>
        <w:t>August 2016 to Present</w:t>
      </w:r>
    </w:p>
    <w:p w:rsidR="00B97395" w:rsidRDefault="00B97395" w:rsidP="00B97395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UI Developer</w:t>
      </w:r>
    </w:p>
    <w:p w:rsidR="007E1B34" w:rsidRDefault="007E1B34" w:rsidP="00B97395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:rsidR="000F3BC2" w:rsidRPr="000F3BC2" w:rsidRDefault="000F3BC2" w:rsidP="000F3BC2">
      <w:pPr>
        <w:widowControl w:val="0"/>
        <w:autoSpaceDE w:val="0"/>
        <w:autoSpaceDN w:val="0"/>
        <w:adjustRightInd w:val="0"/>
        <w:ind w:firstLine="720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</w:p>
    <w:p w:rsidR="00622420" w:rsidRDefault="00622420" w:rsidP="0062242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Responsibilities:</w:t>
      </w:r>
    </w:p>
    <w:p w:rsidR="001D1547" w:rsidRPr="00E9659B" w:rsidRDefault="001D1547" w:rsidP="0062242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1D1547" w:rsidRDefault="00F36FE0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Developed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GUI 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using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JavaScript, HTML5, XHTML, AJAX, CSS 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and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1E225B"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jQuery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in ongoing project.</w:t>
      </w:r>
    </w:p>
    <w:p w:rsidR="001D1547" w:rsidRPr="00985211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Responsible for creating efficient design and developing User Interaction screens using HTML5, </w:t>
      </w:r>
      <w:r w:rsid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CSS3, SASS, JavaScript, jQuery, Angular </w:t>
      </w: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2.0, </w:t>
      </w:r>
      <w:r w:rsid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</w:t>
      </w: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Strap, Ajax and JSON. </w:t>
      </w:r>
    </w:p>
    <w:p w:rsidR="001D1547" w:rsidRPr="00985211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Updated the application with new features of </w:t>
      </w:r>
      <w:r w:rsidR="000D6CCA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</w:t>
      </w: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4. </w:t>
      </w:r>
    </w:p>
    <w:p w:rsidR="001D1547" w:rsidRPr="00175EAB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Worked on some of the new features of </w:t>
      </w:r>
      <w:r w:rsidR="000D6CCA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Angular 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4 like new if else syntax, ng-templates, form validators, Router etc. </w:t>
      </w:r>
    </w:p>
    <w:p w:rsidR="001D1547" w:rsidRPr="00175EAB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Designed and developed the login portal using framework</w:t>
      </w:r>
      <w:r w:rsidR="008E65F8" w:rsidRP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 2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along with HTML5, CSS3 and Type Script. </w:t>
      </w:r>
    </w:p>
    <w:p w:rsidR="001D1547" w:rsidRPr="00175EAB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Moved existing AngularJS controllers and services to </w:t>
      </w:r>
      <w:r w:rsid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 2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components for more responsive and less dependency. </w:t>
      </w:r>
    </w:p>
    <w:p w:rsidR="001D1547" w:rsidRPr="00175EAB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Enhanced legacy application by building new components in </w:t>
      </w:r>
      <w:r w:rsid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 2</w:t>
      </w:r>
      <w:r w:rsidR="008E65F8"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d typescript. </w:t>
      </w:r>
    </w:p>
    <w:p w:rsidR="001D1547" w:rsidRPr="00175EAB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Created Typescript reusable components and services to consume REST API's using Component based architecture provided by </w:t>
      </w:r>
      <w:r w:rsid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 2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 </w:t>
      </w:r>
    </w:p>
    <w:p w:rsidR="001D1547" w:rsidRPr="00175EAB" w:rsidRDefault="000D6CCA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Implemented</w:t>
      </w:r>
      <w:r w:rsidRPr="000D6CCA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Angular 2 </w:t>
      </w:r>
      <w:r w:rsidR="001D1547"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component router for navigation. </w:t>
      </w:r>
    </w:p>
    <w:p w:rsidR="001D1547" w:rsidRPr="00175EAB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Worked with </w:t>
      </w:r>
      <w:r w:rsidR="000D6CCA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 2</w:t>
      </w:r>
      <w:r w:rsidR="000D6CCA"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irectives, components, pipes, injectables. </w:t>
      </w:r>
    </w:p>
    <w:p w:rsidR="001D1547" w:rsidRPr="001D1547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Used Selectors, Events, AJAX and Dom Manipulation using components in </w:t>
      </w:r>
      <w:r w:rsidR="000D6CCA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 2</w:t>
      </w:r>
      <w:r w:rsidR="000D6CCA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for updating content on DOM nodes. </w:t>
      </w:r>
    </w:p>
    <w:p w:rsidR="001D1547" w:rsidRPr="001D1547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Worked with advanced JavaScript concepts like Closures, Prototype and Inheritance. </w:t>
      </w:r>
    </w:p>
    <w:p w:rsidR="001D1547" w:rsidRPr="001D1547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Developed single page applications using </w:t>
      </w:r>
      <w:r w:rsidR="000D6CCA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 2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, Typescript, web pack and grunt. </w:t>
      </w:r>
    </w:p>
    <w:p w:rsidR="001D1547" w:rsidRPr="001D1547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D1547">
        <w:rPr>
          <w:rFonts w:ascii="Arial" w:hAnsi="Arial" w:cs="Arial"/>
          <w:color w:val="333333"/>
          <w:sz w:val="20"/>
          <w:szCs w:val="20"/>
          <w:shd w:val="clear" w:color="auto" w:fill="FFFFFF"/>
        </w:rPr>
        <w:t>Used </w:t>
      </w:r>
      <w:r w:rsidR="005819FF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</w:t>
      </w:r>
      <w:r w:rsidR="005819FF" w:rsidRPr="001D1547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Pr="001D1547">
        <w:rPr>
          <w:rFonts w:ascii="Arial" w:hAnsi="Arial" w:cs="Arial"/>
          <w:color w:val="333333"/>
          <w:sz w:val="20"/>
          <w:szCs w:val="20"/>
          <w:shd w:val="clear" w:color="auto" w:fill="FFFFFF"/>
        </w:rPr>
        <w:t>as framework to create a Single Page Application (SPA) which can bind data to specific views and synchronize data with server. </w:t>
      </w:r>
    </w:p>
    <w:p w:rsidR="001D1547" w:rsidRPr="00175EAB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Developed </w:t>
      </w:r>
      <w:r w:rsidR="005819FF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</w:t>
      </w:r>
      <w:r w:rsidR="005819FF"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2.0 custom directives. </w:t>
      </w:r>
    </w:p>
    <w:p w:rsidR="003D3054" w:rsidRPr="003D3054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D1547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Used Routes and Factory validations in </w:t>
      </w:r>
      <w:r w:rsidR="005819FF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</w:t>
      </w:r>
    </w:p>
    <w:p w:rsidR="003D3054" w:rsidRPr="003D3054" w:rsidRDefault="003D3054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Experienced with Drupal 7.</w:t>
      </w:r>
    </w:p>
    <w:p w:rsidR="001D1547" w:rsidRPr="00175EAB" w:rsidRDefault="001D1547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Worked with </w:t>
      </w:r>
      <w:r w:rsidR="005819FF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gular</w:t>
      </w: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Controllers, services and Factory functions. </w:t>
      </w:r>
    </w:p>
    <w:p w:rsidR="00F36FE0" w:rsidRPr="00E9659B" w:rsidRDefault="00F36FE0" w:rsidP="00F36FE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Involve in write application level code to interact with 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APIs, Web Services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using 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AJAX, JSON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nd 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XML.</w:t>
      </w:r>
    </w:p>
    <w:p w:rsidR="00F36FE0" w:rsidRPr="00E9659B" w:rsidRDefault="00F36FE0" w:rsidP="00F36FE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Worked on various tools for designing purpose to build 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wireframes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and to build 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Storyboards.</w:t>
      </w:r>
    </w:p>
    <w:p w:rsidR="00F36FE0" w:rsidRPr="00175EAB" w:rsidRDefault="00F36FE0" w:rsidP="001D154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Participated in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day-to-day meeting, status meeting, strong reporting and effective communication 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with 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project manager 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and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developers.</w:t>
      </w:r>
      <w:r w:rsidRPr="001D154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:rsidR="00175EAB" w:rsidRPr="00175EAB" w:rsidRDefault="00175EAB" w:rsidP="001D154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175EA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Worked with JSON and AJAX to retrieve some data from database.</w:t>
      </w:r>
    </w:p>
    <w:p w:rsidR="00C435F6" w:rsidRPr="001D1547" w:rsidRDefault="00307C6E" w:rsidP="001D1547">
      <w:pPr>
        <w:numPr>
          <w:ilvl w:val="0"/>
          <w:numId w:val="3"/>
        </w:numPr>
        <w:shd w:val="clear" w:color="auto" w:fill="FFFFFF"/>
        <w:jc w:val="both"/>
        <w:textAlignment w:val="baseline"/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Experienced in working with setting a new project and configuring all the sub tasks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Grunt</w:t>
      </w:r>
      <w:r w:rsidR="003265F2"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NPM module.</w:t>
      </w:r>
    </w:p>
    <w:p w:rsidR="00F36FE0" w:rsidRPr="00E9659B" w:rsidRDefault="00F36FE0" w:rsidP="00F36FE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E9659B">
        <w:rPr>
          <w:rFonts w:ascii="Times New Roman" w:hAnsi="Times New Roman" w:cs="Times New Roman"/>
          <w:sz w:val="22"/>
          <w:szCs w:val="22"/>
        </w:rPr>
        <w:t xml:space="preserve">Involve in writing responsive design architecture using </w:t>
      </w:r>
      <w:r w:rsidRPr="00E9659B">
        <w:rPr>
          <w:rFonts w:ascii="Times New Roman" w:hAnsi="Times New Roman" w:cs="Times New Roman"/>
          <w:b/>
          <w:sz w:val="22"/>
          <w:szCs w:val="22"/>
        </w:rPr>
        <w:t>HTML</w:t>
      </w:r>
      <w:r w:rsidRPr="00E9659B">
        <w:rPr>
          <w:rFonts w:ascii="Times New Roman" w:hAnsi="Times New Roman" w:cs="Times New Roman"/>
          <w:sz w:val="22"/>
          <w:szCs w:val="22"/>
        </w:rPr>
        <w:t xml:space="preserve"> and Foundation framework with </w:t>
      </w:r>
      <w:r w:rsidRPr="00E9659B">
        <w:rPr>
          <w:rFonts w:ascii="Times New Roman" w:hAnsi="Times New Roman" w:cs="Times New Roman"/>
          <w:b/>
          <w:sz w:val="22"/>
          <w:szCs w:val="22"/>
        </w:rPr>
        <w:t>SASS.</w:t>
      </w:r>
    </w:p>
    <w:p w:rsidR="00F36FE0" w:rsidRPr="00E9659B" w:rsidRDefault="00F36FE0" w:rsidP="00F36FE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E9659B">
        <w:rPr>
          <w:rFonts w:ascii="Times New Roman" w:hAnsi="Times New Roman" w:cs="Times New Roman"/>
          <w:sz w:val="22"/>
          <w:szCs w:val="22"/>
        </w:rPr>
        <w:t xml:space="preserve">Work </w:t>
      </w:r>
      <w:r w:rsidRPr="00E9659B">
        <w:rPr>
          <w:rFonts w:ascii="Times New Roman" w:hAnsi="Times New Roman" w:cs="Times New Roman"/>
          <w:b/>
          <w:sz w:val="22"/>
          <w:szCs w:val="22"/>
        </w:rPr>
        <w:t>one-on-one</w:t>
      </w:r>
      <w:r w:rsidRPr="00E9659B">
        <w:rPr>
          <w:rFonts w:ascii="Times New Roman" w:hAnsi="Times New Roman" w:cs="Times New Roman"/>
          <w:sz w:val="22"/>
          <w:szCs w:val="22"/>
        </w:rPr>
        <w:t xml:space="preserve"> with client to develop layout, color scheme for his website and implemented it into a final interface design with the </w:t>
      </w:r>
      <w:r w:rsidRPr="00E9659B">
        <w:rPr>
          <w:rFonts w:ascii="Times New Roman" w:hAnsi="Times New Roman" w:cs="Times New Roman"/>
          <w:b/>
          <w:sz w:val="22"/>
          <w:szCs w:val="22"/>
        </w:rPr>
        <w:t>HTML5/SASS &amp; JavaScript.</w:t>
      </w:r>
    </w:p>
    <w:p w:rsidR="006A53B3" w:rsidRPr="001D1547" w:rsidRDefault="00F36FE0" w:rsidP="001D154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2"/>
          <w:szCs w:val="22"/>
        </w:rPr>
      </w:pPr>
      <w:r w:rsidRPr="00E9659B">
        <w:rPr>
          <w:rFonts w:ascii="Times New Roman" w:hAnsi="Times New Roman" w:cs="Times New Roman"/>
          <w:sz w:val="22"/>
          <w:szCs w:val="22"/>
        </w:rPr>
        <w:t xml:space="preserve">Experience working with </w:t>
      </w:r>
      <w:r w:rsidRPr="00E9659B">
        <w:rPr>
          <w:rFonts w:ascii="Times New Roman" w:hAnsi="Times New Roman" w:cs="Times New Roman"/>
          <w:b/>
          <w:sz w:val="22"/>
          <w:szCs w:val="22"/>
        </w:rPr>
        <w:t>JSON</w:t>
      </w:r>
      <w:r w:rsidRPr="00E9659B">
        <w:rPr>
          <w:rFonts w:ascii="Times New Roman" w:hAnsi="Times New Roman" w:cs="Times New Roman"/>
          <w:sz w:val="22"/>
          <w:szCs w:val="22"/>
        </w:rPr>
        <w:t xml:space="preserve"> frameworks to get implemented for web application through various </w:t>
      </w:r>
      <w:r w:rsidRPr="00E9659B">
        <w:rPr>
          <w:rFonts w:ascii="Times New Roman" w:hAnsi="Times New Roman" w:cs="Times New Roman"/>
          <w:b/>
          <w:sz w:val="22"/>
          <w:szCs w:val="22"/>
        </w:rPr>
        <w:t>API calls.</w:t>
      </w:r>
    </w:p>
    <w:p w:rsidR="00F36FE0" w:rsidRPr="00E9659B" w:rsidRDefault="00F36FE0" w:rsidP="00F36FE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2"/>
          <w:szCs w:val="22"/>
        </w:rPr>
      </w:pPr>
      <w:r w:rsidRPr="00E9659B">
        <w:rPr>
          <w:rFonts w:ascii="Times New Roman" w:hAnsi="Times New Roman" w:cs="Times New Roman"/>
          <w:sz w:val="22"/>
          <w:szCs w:val="22"/>
        </w:rPr>
        <w:t xml:space="preserve">Involved in working with source versioning systems such as </w:t>
      </w:r>
      <w:r w:rsidRPr="00E9659B">
        <w:rPr>
          <w:rFonts w:ascii="Times New Roman" w:hAnsi="Times New Roman" w:cs="Times New Roman"/>
          <w:b/>
          <w:sz w:val="22"/>
          <w:szCs w:val="22"/>
        </w:rPr>
        <w:t>GIT.</w:t>
      </w:r>
    </w:p>
    <w:p w:rsidR="00F36FE0" w:rsidRPr="00E9659B" w:rsidRDefault="00F36FE0" w:rsidP="00F36FE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E9659B">
        <w:rPr>
          <w:rFonts w:ascii="Times New Roman" w:hAnsi="Times New Roman" w:cs="Times New Roman"/>
          <w:sz w:val="22"/>
          <w:szCs w:val="22"/>
        </w:rPr>
        <w:t xml:space="preserve">Create AngularJS </w:t>
      </w:r>
      <w:r w:rsidRPr="00E9659B">
        <w:rPr>
          <w:rFonts w:ascii="Times New Roman" w:hAnsi="Times New Roman" w:cs="Times New Roman"/>
          <w:b/>
          <w:sz w:val="22"/>
          <w:szCs w:val="22"/>
        </w:rPr>
        <w:t>controllers, services</w:t>
      </w:r>
      <w:r w:rsidRPr="00E9659B">
        <w:rPr>
          <w:rFonts w:ascii="Times New Roman" w:hAnsi="Times New Roman" w:cs="Times New Roman"/>
          <w:sz w:val="22"/>
          <w:szCs w:val="22"/>
        </w:rPr>
        <w:t xml:space="preserve"> and used </w:t>
      </w:r>
      <w:r w:rsidRPr="00E9659B">
        <w:rPr>
          <w:rFonts w:ascii="Times New Roman" w:hAnsi="Times New Roman" w:cs="Times New Roman"/>
          <w:b/>
          <w:sz w:val="22"/>
          <w:szCs w:val="22"/>
        </w:rPr>
        <w:t>AngularJS filters</w:t>
      </w:r>
      <w:r w:rsidRPr="00E9659B">
        <w:rPr>
          <w:rFonts w:ascii="Times New Roman" w:hAnsi="Times New Roman" w:cs="Times New Roman"/>
          <w:sz w:val="22"/>
          <w:szCs w:val="22"/>
        </w:rPr>
        <w:t xml:space="preserve"> for filter functionality in search box and integrator functionalities.  </w:t>
      </w:r>
    </w:p>
    <w:p w:rsidR="007B5417" w:rsidRPr="00E9659B" w:rsidRDefault="00F36FE0" w:rsidP="007B5417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9659B">
        <w:rPr>
          <w:rFonts w:ascii="Times New Roman" w:hAnsi="Times New Roman" w:cs="Times New Roman"/>
          <w:sz w:val="22"/>
          <w:szCs w:val="22"/>
        </w:rPr>
        <w:t xml:space="preserve">Used </w:t>
      </w:r>
      <w:r w:rsidRPr="00E9659B">
        <w:rPr>
          <w:rFonts w:ascii="Times New Roman" w:hAnsi="Times New Roman" w:cs="Times New Roman"/>
          <w:b/>
          <w:sz w:val="22"/>
          <w:szCs w:val="22"/>
        </w:rPr>
        <w:t>SASS and media queries</w:t>
      </w:r>
      <w:r w:rsidRPr="00E9659B">
        <w:rPr>
          <w:rFonts w:ascii="Times New Roman" w:hAnsi="Times New Roman" w:cs="Times New Roman"/>
          <w:sz w:val="22"/>
          <w:szCs w:val="22"/>
        </w:rPr>
        <w:t xml:space="preserve"> to create a responsive website that fit all users and devices from </w:t>
      </w:r>
      <w:r w:rsidRPr="00E9659B">
        <w:rPr>
          <w:rFonts w:ascii="Times New Roman" w:hAnsi="Times New Roman" w:cs="Times New Roman"/>
          <w:b/>
          <w:sz w:val="22"/>
          <w:szCs w:val="22"/>
        </w:rPr>
        <w:t xml:space="preserve">desktop to tablet and mobile phone.  </w:t>
      </w:r>
    </w:p>
    <w:p w:rsidR="007B5417" w:rsidRPr="00E9659B" w:rsidRDefault="007B5417" w:rsidP="007B5417">
      <w:pPr>
        <w:pStyle w:val="ListParagraph"/>
        <w:numPr>
          <w:ilvl w:val="0"/>
          <w:numId w:val="3"/>
        </w:numPr>
        <w:spacing w:after="200"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orked in </w:t>
      </w:r>
      <w:r w:rsidRPr="00E9659B"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w:t>cross browser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compatibility check and thoroughly performed unit testing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Karma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d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asmine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:rsidR="00E86A9F" w:rsidRPr="00E9659B" w:rsidRDefault="00F36FE0" w:rsidP="00E86A9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E9659B">
        <w:rPr>
          <w:rFonts w:ascii="Times New Roman" w:hAnsi="Times New Roman" w:cs="Times New Roman"/>
          <w:sz w:val="22"/>
          <w:szCs w:val="22"/>
        </w:rPr>
        <w:lastRenderedPageBreak/>
        <w:t xml:space="preserve">Used </w:t>
      </w:r>
      <w:proofErr w:type="spellStart"/>
      <w:r w:rsidRPr="00E9659B">
        <w:rPr>
          <w:rFonts w:ascii="Times New Roman" w:hAnsi="Times New Roman" w:cs="Times New Roman"/>
          <w:b/>
          <w:sz w:val="22"/>
          <w:szCs w:val="22"/>
        </w:rPr>
        <w:t>NodeJs</w:t>
      </w:r>
      <w:proofErr w:type="spellEnd"/>
      <w:r w:rsidRPr="00E9659B">
        <w:rPr>
          <w:rFonts w:ascii="Times New Roman" w:hAnsi="Times New Roman" w:cs="Times New Roman"/>
          <w:sz w:val="22"/>
          <w:szCs w:val="22"/>
        </w:rPr>
        <w:t xml:space="preserve"> for </w:t>
      </w:r>
      <w:r w:rsidRPr="00E9659B">
        <w:rPr>
          <w:rFonts w:ascii="Times New Roman" w:hAnsi="Times New Roman" w:cs="Times New Roman"/>
          <w:b/>
          <w:sz w:val="22"/>
          <w:szCs w:val="22"/>
        </w:rPr>
        <w:t>Node Package Manager (NPM)</w:t>
      </w:r>
      <w:r w:rsidRPr="00E9659B">
        <w:rPr>
          <w:rFonts w:ascii="Times New Roman" w:hAnsi="Times New Roman" w:cs="Times New Roman"/>
          <w:sz w:val="22"/>
          <w:szCs w:val="22"/>
        </w:rPr>
        <w:t xml:space="preserve"> and</w:t>
      </w:r>
      <w:r w:rsidRPr="00E9659B">
        <w:rPr>
          <w:rFonts w:ascii="Times New Roman" w:hAnsi="Times New Roman" w:cs="Times New Roman"/>
          <w:b/>
          <w:sz w:val="22"/>
          <w:szCs w:val="22"/>
        </w:rPr>
        <w:t xml:space="preserve"> Grunt plugin</w:t>
      </w:r>
      <w:r w:rsidRPr="00E9659B">
        <w:rPr>
          <w:rFonts w:ascii="Times New Roman" w:hAnsi="Times New Roman" w:cs="Times New Roman"/>
          <w:sz w:val="22"/>
          <w:szCs w:val="22"/>
        </w:rPr>
        <w:t xml:space="preserve"> for building the Pro</w:t>
      </w:r>
      <w:r w:rsidR="00E86A9F" w:rsidRPr="00E9659B">
        <w:rPr>
          <w:rFonts w:ascii="Times New Roman" w:hAnsi="Times New Roman" w:cs="Times New Roman"/>
          <w:sz w:val="22"/>
          <w:szCs w:val="22"/>
        </w:rPr>
        <w:t>ject.</w:t>
      </w:r>
    </w:p>
    <w:p w:rsidR="00F36FE0" w:rsidRPr="00E9659B" w:rsidRDefault="00F36FE0" w:rsidP="00F36FE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Experience with working as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Business Analyst 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to gather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requirements.</w:t>
      </w:r>
    </w:p>
    <w:p w:rsidR="00F07943" w:rsidRPr="00E9659B" w:rsidRDefault="00F07943" w:rsidP="001D7D5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Used Reactive 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Forms Module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to implement Reactive Forms using 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Form Group, Form Control and Validators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services to display, save, and edit staff information in Angular 2. </w:t>
      </w:r>
    </w:p>
    <w:p w:rsidR="00F07943" w:rsidRPr="00E9659B" w:rsidRDefault="00F07943" w:rsidP="001D7D5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Worked with various decorator and 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structural directives in AngularJS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to perform data binding. </w:t>
      </w:r>
    </w:p>
    <w:p w:rsidR="00F07943" w:rsidRPr="00E9659B" w:rsidRDefault="00F07943" w:rsidP="00F07943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Used </w:t>
      </w:r>
      <w:proofErr w:type="spellStart"/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ngRoute</w:t>
      </w:r>
      <w:proofErr w:type="spellEnd"/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module and routing services to implement routing within Angular SPA applications.</w:t>
      </w:r>
    </w:p>
    <w:p w:rsidR="00F36FE0" w:rsidRPr="00E9659B" w:rsidRDefault="00F36FE0" w:rsidP="00F36FE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Used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XML/XSLT 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for web based Reports and used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JDBC API to 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access 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>database.</w:t>
      </w:r>
    </w:p>
    <w:p w:rsidR="00F36FE0" w:rsidRPr="00E9659B" w:rsidRDefault="00F36FE0" w:rsidP="00F36FE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Built and managed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Pr="00E9659B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overall development process according to the</w:t>
      </w:r>
      <w:r w:rsidRPr="00E9659B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</w:rPr>
        <w:t xml:space="preserve"> Agile Scrum methodology. </w:t>
      </w:r>
    </w:p>
    <w:p w:rsidR="00F36FE0" w:rsidRPr="00286B6E" w:rsidRDefault="00F36FE0" w:rsidP="00F36FE0">
      <w:pPr>
        <w:autoSpaceDE w:val="0"/>
        <w:autoSpaceDN w:val="0"/>
        <w:adjustRightInd w:val="0"/>
        <w:jc w:val="both"/>
        <w:rPr>
          <w:rFonts w:asciiTheme="majorHAnsi" w:eastAsia="Times New Roman" w:hAnsiTheme="majorHAnsi" w:cstheme="minorHAnsi"/>
          <w:color w:val="000000" w:themeColor="text1"/>
          <w:sz w:val="22"/>
          <w:szCs w:val="22"/>
        </w:rPr>
      </w:pPr>
    </w:p>
    <w:p w:rsidR="00F36FE0" w:rsidRPr="00E9659B" w:rsidRDefault="00F36FE0" w:rsidP="00F36FE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2"/>
          <w:szCs w:val="22"/>
        </w:rPr>
      </w:pPr>
      <w:r w:rsidRPr="00E9659B">
        <w:rPr>
          <w:rFonts w:ascii="Times New Roman" w:hAnsi="Times New Roman" w:cs="Times New Roman"/>
          <w:sz w:val="22"/>
          <w:szCs w:val="22"/>
        </w:rPr>
        <w:t xml:space="preserve"> </w:t>
      </w:r>
      <w:r w:rsidRPr="00E9659B">
        <w:rPr>
          <w:rFonts w:ascii="Times New Roman" w:hAnsi="Times New Roman" w:cs="Times New Roman"/>
          <w:b/>
          <w:sz w:val="22"/>
          <w:szCs w:val="22"/>
        </w:rPr>
        <w:t>Environment:</w:t>
      </w:r>
      <w:r w:rsidRPr="00E9659B">
        <w:rPr>
          <w:rFonts w:ascii="Times New Roman" w:hAnsi="Times New Roman" w:cs="Times New Roman"/>
          <w:sz w:val="22"/>
          <w:szCs w:val="22"/>
        </w:rPr>
        <w:t xml:space="preserve"> HTML/HTML5, CSS3, SASS, JavaScript, JIRA, AngularJS/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gular 2,</w:t>
      </w:r>
      <w:r w:rsidR="00107111" w:rsidRPr="00E9659B">
        <w:rPr>
          <w:rFonts w:ascii="Times New Roman" w:hAnsi="Times New Roman" w:cs="Times New Roman"/>
          <w:sz w:val="22"/>
          <w:szCs w:val="22"/>
        </w:rPr>
        <w:t xml:space="preserve"> </w:t>
      </w:r>
      <w:r w:rsidR="00F65CDA" w:rsidRPr="00E9659B">
        <w:rPr>
          <w:rFonts w:ascii="Times New Roman" w:hAnsi="Times New Roman" w:cs="Times New Roman"/>
          <w:sz w:val="22"/>
          <w:szCs w:val="22"/>
        </w:rPr>
        <w:t xml:space="preserve">ionic, </w:t>
      </w:r>
      <w:r w:rsidR="00107111" w:rsidRPr="00E9659B">
        <w:rPr>
          <w:rFonts w:ascii="Times New Roman" w:hAnsi="Times New Roman" w:cs="Times New Roman"/>
          <w:sz w:val="22"/>
          <w:szCs w:val="22"/>
        </w:rPr>
        <w:t xml:space="preserve">Ajax, </w:t>
      </w:r>
      <w:proofErr w:type="spellStart"/>
      <w:r w:rsidR="00107111" w:rsidRPr="00E9659B">
        <w:rPr>
          <w:rFonts w:ascii="Times New Roman" w:hAnsi="Times New Roman" w:cs="Times New Roman"/>
          <w:sz w:val="22"/>
          <w:szCs w:val="22"/>
        </w:rPr>
        <w:t>JQuery</w:t>
      </w:r>
      <w:proofErr w:type="spellEnd"/>
      <w:r w:rsidR="00107111" w:rsidRPr="00E9659B">
        <w:rPr>
          <w:rFonts w:ascii="Times New Roman" w:hAnsi="Times New Roman" w:cs="Times New Roman"/>
          <w:sz w:val="22"/>
          <w:szCs w:val="22"/>
        </w:rPr>
        <w:t xml:space="preserve">, JSON, </w:t>
      </w:r>
      <w:r w:rsidRPr="00E9659B">
        <w:rPr>
          <w:rFonts w:ascii="Times New Roman" w:hAnsi="Times New Roman" w:cs="Times New Roman"/>
          <w:sz w:val="22"/>
          <w:szCs w:val="22"/>
        </w:rPr>
        <w:t>SQL, Sublime Text Editor, Node JS,</w:t>
      </w:r>
      <w:r w:rsidR="00492DB5" w:rsidRPr="00E9659B">
        <w:rPr>
          <w:rFonts w:ascii="Times New Roman" w:hAnsi="Times New Roman" w:cs="Times New Roman"/>
          <w:sz w:val="22"/>
          <w:szCs w:val="22"/>
        </w:rPr>
        <w:t xml:space="preserve"> </w:t>
      </w:r>
      <w:r w:rsidRPr="00E9659B">
        <w:rPr>
          <w:rFonts w:ascii="Times New Roman" w:hAnsi="Times New Roman" w:cs="Times New Roman"/>
          <w:sz w:val="22"/>
          <w:szCs w:val="22"/>
        </w:rPr>
        <w:t>karma and Jasmine.</w:t>
      </w:r>
    </w:p>
    <w:p w:rsidR="00E837EC" w:rsidRPr="00215ED9" w:rsidRDefault="00E837EC" w:rsidP="00622420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</w:pPr>
    </w:p>
    <w:p w:rsidR="007F5EC1" w:rsidRDefault="007F5EC1" w:rsidP="00B97395">
      <w:pPr>
        <w:tabs>
          <w:tab w:val="left" w:pos="327"/>
        </w:tabs>
        <w:suppressAutoHyphens/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</w:pPr>
    </w:p>
    <w:p w:rsidR="00B97395" w:rsidRPr="00E9659B" w:rsidRDefault="00215ED9" w:rsidP="00B97395">
      <w:pPr>
        <w:tabs>
          <w:tab w:val="left" w:pos="327"/>
        </w:tabs>
        <w:suppressAutoHyphens/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</w:pPr>
      <w:r w:rsidRPr="00E9659B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GE </w:t>
      </w:r>
      <w:r w:rsidR="008066DA" w:rsidRPr="00E9659B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Corporation,</w:t>
      </w:r>
      <w:r w:rsidR="004373B8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 Austin,</w:t>
      </w:r>
      <w:r w:rsidR="0065659C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 </w:t>
      </w:r>
      <w:r w:rsidR="004373B8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TX</w:t>
      </w:r>
      <w:r w:rsidR="00B97395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ab/>
      </w:r>
      <w:r w:rsidR="00B97395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ab/>
      </w:r>
      <w:r w:rsidR="00B97395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ab/>
      </w:r>
      <w:r w:rsidR="00B97395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ab/>
      </w:r>
      <w:r w:rsidR="00B97395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ab/>
        <w:t xml:space="preserve">                      </w:t>
      </w:r>
      <w:r w:rsidR="002344AF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            </w:t>
      </w:r>
      <w:r w:rsidR="00347DA0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   </w:t>
      </w:r>
      <w:r w:rsidR="002823F0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   </w:t>
      </w:r>
      <w:r w:rsidR="00347DA0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 </w:t>
      </w:r>
      <w:r w:rsidR="0034768B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 xml:space="preserve">September 2015 to June </w:t>
      </w:r>
      <w:r w:rsidR="00B97395"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2016</w:t>
      </w:r>
    </w:p>
    <w:p w:rsidR="00B97395" w:rsidRDefault="00B97395" w:rsidP="00B97395">
      <w:pPr>
        <w:tabs>
          <w:tab w:val="left" w:pos="327"/>
        </w:tabs>
        <w:suppressAutoHyphens/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</w:pPr>
      <w:r w:rsidRPr="00E9659B"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  <w:t>UI/UX Developer</w:t>
      </w:r>
    </w:p>
    <w:p w:rsidR="005C107B" w:rsidRDefault="005C107B" w:rsidP="00B97395">
      <w:pPr>
        <w:tabs>
          <w:tab w:val="left" w:pos="327"/>
        </w:tabs>
        <w:suppressAutoHyphens/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</w:pPr>
    </w:p>
    <w:p w:rsidR="007F5EC1" w:rsidRDefault="007F5EC1" w:rsidP="0062242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sz w:val="22"/>
          <w:szCs w:val="22"/>
          <w:shd w:val="clear" w:color="auto" w:fill="FFFFFF"/>
        </w:rPr>
      </w:pPr>
    </w:p>
    <w:p w:rsidR="00622420" w:rsidRPr="00E9659B" w:rsidRDefault="00622420" w:rsidP="0062242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0" w:name="_Hlk496795785"/>
      <w:bookmarkStart w:id="1" w:name="_GoBack"/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Responsibilities:</w:t>
      </w:r>
    </w:p>
    <w:bookmarkEnd w:id="0"/>
    <w:bookmarkEnd w:id="1"/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nvolved in develop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HTML</w:t>
      </w:r>
      <w:r w:rsidR="00FC77B9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5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JavaScript for </w:t>
      </w:r>
      <w:r w:rsidRPr="00E9659B"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w:t>client side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resentation and,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ata validation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E9659B">
        <w:rPr>
          <w:rFonts w:ascii="Times New Roman" w:hAnsi="Times New Roman" w:cs="Times New Roman"/>
          <w:noProof/>
          <w:color w:val="000000" w:themeColor="text1"/>
          <w:sz w:val="22"/>
          <w:szCs w:val="22"/>
        </w:rPr>
        <w:t>with in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he forms. 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Used </w:t>
      </w:r>
      <w:r w:rsidR="00D40DF6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ngular JS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framework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or building web-apps and is efficient with PHP framework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veloped project's web page as Single Page </w:t>
      </w:r>
      <w:r w:rsidR="00095E0C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Application (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PA) by using </w:t>
      </w:r>
      <w:r w:rsidR="00381203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ngular</w:t>
      </w:r>
      <w:r w:rsidR="00F002CD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JS</w:t>
      </w:r>
      <w:r w:rsidR="00381203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signed customized filter techniques in the webpage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ngular</w:t>
      </w:r>
      <w:r w:rsidR="00F002CD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JS</w:t>
      </w:r>
      <w:r w:rsidR="00381203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:rsidR="00622420" w:rsidRPr="00E9659B" w:rsidRDefault="00622420" w:rsidP="0062242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tensively use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JavaScript, </w:t>
      </w:r>
      <w:proofErr w:type="spellStart"/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Query</w:t>
      </w:r>
      <w:proofErr w:type="spellEnd"/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, </w:t>
      </w:r>
      <w:r w:rsidR="00095E0C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nd Angular</w:t>
      </w:r>
      <w:r w:rsidR="00F002CD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JS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to provide UI functionality.</w:t>
      </w:r>
    </w:p>
    <w:p w:rsidR="00073C20" w:rsidRPr="00E9659B" w:rsidRDefault="00622420" w:rsidP="00073C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bug the application using Firebug to traverse the documents and manipulated the Nodes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OM Functions.</w:t>
      </w:r>
    </w:p>
    <w:p w:rsidR="00622420" w:rsidRPr="00E9659B" w:rsidRDefault="00622420" w:rsidP="0062242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Involved in complete development of '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Agile Development methodology /SCRUM'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and tested the application in each iteration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Successfully executed all the test cases and fixed any bugs/issues identified during the test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mplemented Presentation layer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SS Framework, Angular</w:t>
      </w:r>
      <w:r w:rsidR="006719A9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S, Wire-framing, and HTML</w:t>
      </w:r>
      <w:r w:rsidR="00B40C1E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5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orked with technologies such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as </w:t>
      </w:r>
      <w:proofErr w:type="spellStart"/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Query</w:t>
      </w:r>
      <w:proofErr w:type="spellEnd"/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and Ajax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o make the website more attractive and user friendly.</w:t>
      </w:r>
    </w:p>
    <w:p w:rsidR="0001327B" w:rsidRPr="00E9659B" w:rsidRDefault="0001327B" w:rsidP="0001327B">
      <w:pPr>
        <w:pStyle w:val="ListParagraph"/>
        <w:numPr>
          <w:ilvl w:val="0"/>
          <w:numId w:val="2"/>
        </w:numPr>
        <w:suppressAutoHyphens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Expert in indexing and ranking new domains. </w:t>
      </w:r>
    </w:p>
    <w:p w:rsidR="00960D24" w:rsidRPr="00175EAB" w:rsidRDefault="00960D24" w:rsidP="00960D24">
      <w:pPr>
        <w:pStyle w:val="ListParagraph"/>
        <w:numPr>
          <w:ilvl w:val="0"/>
          <w:numId w:val="2"/>
        </w:numPr>
        <w:suppressAutoHyphens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Implemented </w:t>
      </w:r>
      <w:r w:rsidR="001A5172"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client-side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Interface using</w:t>
      </w:r>
      <w:r w:rsidRPr="00E9659B">
        <w:rPr>
          <w:rStyle w:val="apple-converted-spac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 </w:t>
      </w:r>
      <w:r w:rsidRPr="00E9659B">
        <w:rPr>
          <w:rStyle w:val="hl"/>
          <w:rFonts w:ascii="Times New Roman" w:hAnsi="Times New Roman" w:cs="Times New Roman"/>
          <w:b/>
          <w:color w:val="000000" w:themeColor="text1"/>
          <w:sz w:val="22"/>
          <w:szCs w:val="22"/>
        </w:rPr>
        <w:t>React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JS.</w:t>
      </w:r>
    </w:p>
    <w:p w:rsidR="00175EAB" w:rsidRPr="00175EAB" w:rsidRDefault="003E6DD9" w:rsidP="00960D24">
      <w:pPr>
        <w:pStyle w:val="ListParagraph"/>
        <w:numPr>
          <w:ilvl w:val="0"/>
          <w:numId w:val="2"/>
        </w:numPr>
        <w:suppressAutoHyphens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Involved in using</w:t>
      </w:r>
      <w:r w:rsidRPr="003E6DD9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React.</w:t>
      </w:r>
      <w:r w:rsidR="00175EAB"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js components, Forms, Events, Keys, Router, Animations and Flux concept</w:t>
      </w:r>
      <w:r w:rsidR="00175EAB">
        <w:rPr>
          <w:rFonts w:ascii="Arial" w:hAnsi="Arial" w:cs="Arial"/>
          <w:color w:val="333333"/>
          <w:sz w:val="20"/>
          <w:szCs w:val="20"/>
          <w:shd w:val="clear" w:color="auto" w:fill="FFFFFF"/>
        </w:rPr>
        <w:t>. </w:t>
      </w:r>
    </w:p>
    <w:p w:rsidR="00175EAB" w:rsidRPr="00175EAB" w:rsidRDefault="00175EAB" w:rsidP="00960D24">
      <w:pPr>
        <w:pStyle w:val="ListParagraph"/>
        <w:numPr>
          <w:ilvl w:val="0"/>
          <w:numId w:val="2"/>
        </w:numPr>
        <w:suppressAutoHyphens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Experience in Building applications using </w:t>
      </w:r>
      <w:r w:rsidR="003E6DD9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React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.js which allowed us to render pages on both the client and server using the same codebase. </w:t>
      </w:r>
      <w:r w:rsidR="00445D6C">
        <w:rPr>
          <w:rFonts w:ascii="Arial" w:hAnsi="Arial" w:cs="Arial"/>
          <w:color w:val="333333"/>
          <w:sz w:val="20"/>
          <w:szCs w:val="20"/>
          <w:shd w:val="clear" w:color="auto" w:fill="FFFFFF"/>
        </w:rPr>
        <w:t>XSDE4</w:t>
      </w:r>
    </w:p>
    <w:p w:rsidR="00175EAB" w:rsidRPr="00985211" w:rsidRDefault="00175EAB" w:rsidP="00960D24">
      <w:pPr>
        <w:pStyle w:val="ListParagraph"/>
        <w:numPr>
          <w:ilvl w:val="0"/>
          <w:numId w:val="2"/>
        </w:numPr>
        <w:suppressAutoHyphens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Used</w:t>
      </w:r>
      <w:r w:rsidR="003E6DD9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React.</w:t>
      </w: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js in development of the web application to bind the data/model that is being retrieved from a database through services provided in a controller to the view using scope. </w:t>
      </w:r>
    </w:p>
    <w:p w:rsidR="001D1547" w:rsidRPr="00985211" w:rsidRDefault="00985211" w:rsidP="00960D24">
      <w:pPr>
        <w:pStyle w:val="ListParagraph"/>
        <w:numPr>
          <w:ilvl w:val="0"/>
          <w:numId w:val="2"/>
        </w:numPr>
        <w:suppressAutoHyphens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Segoe UI Symbol" w:hAnsi="Segoe UI Symbol" w:cs="Segoe UI Symbol"/>
          <w:color w:val="333333"/>
          <w:sz w:val="20"/>
          <w:szCs w:val="20"/>
          <w:shd w:val="clear" w:color="auto" w:fill="FFFFFF"/>
        </w:rPr>
        <w:t>I</w:t>
      </w:r>
      <w:r w:rsidR="001D1547">
        <w:rPr>
          <w:rFonts w:ascii="Arial" w:hAnsi="Arial" w:cs="Arial"/>
          <w:color w:val="333333"/>
          <w:sz w:val="20"/>
          <w:szCs w:val="20"/>
          <w:shd w:val="clear" w:color="auto" w:fill="FFFFFF"/>
        </w:rPr>
        <w:t>nvolved designing in web pages using ES6, JSX, SCSS (</w:t>
      </w:r>
      <w:r w:rsidR="003E6DD9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React</w:t>
      </w:r>
      <w:r w:rsidR="001D1547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.js) </w:t>
      </w:r>
      <w:r w:rsidR="001D1547"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extensively.</w:t>
      </w:r>
    </w:p>
    <w:p w:rsidR="00DF111B" w:rsidRPr="00985211" w:rsidRDefault="00DF111B" w:rsidP="00960D24">
      <w:pPr>
        <w:pStyle w:val="ListParagraph"/>
        <w:numPr>
          <w:ilvl w:val="0"/>
          <w:numId w:val="2"/>
        </w:numPr>
        <w:suppressAutoHyphens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Used</w:t>
      </w:r>
      <w:r w:rsidR="008E65F8" w:rsidRP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React</w:t>
      </w: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-Router to turn application into Single Page Application </w:t>
      </w:r>
    </w:p>
    <w:p w:rsidR="00985211" w:rsidRPr="00985211" w:rsidRDefault="00985211" w:rsidP="00985211">
      <w:pPr>
        <w:pStyle w:val="ListParagraph"/>
        <w:numPr>
          <w:ilvl w:val="0"/>
          <w:numId w:val="2"/>
        </w:numPr>
        <w:suppressAutoHyphens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I</w:t>
      </w:r>
      <w:r w:rsidR="00DF111B"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nvolved in using</w:t>
      </w:r>
      <w:r w:rsidR="008E65F8" w:rsidRP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8E65F8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React</w:t>
      </w:r>
      <w:r w:rsidR="00DF111B"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JS components, Forms, Events, Keys, Router, Animations and Flux concept.</w:t>
      </w:r>
    </w:p>
    <w:p w:rsidR="00DF111B" w:rsidRPr="00985211" w:rsidRDefault="00DF111B" w:rsidP="00985211">
      <w:pPr>
        <w:pStyle w:val="ListParagraph"/>
        <w:numPr>
          <w:ilvl w:val="0"/>
          <w:numId w:val="2"/>
        </w:numPr>
        <w:suppressAutoHyphens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85211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Involved in building stable </w:t>
      </w:r>
      <w:r w:rsidR="009A0BD5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React </w:t>
      </w: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components and stand-alone functions to be added to any future pages.</w:t>
      </w:r>
    </w:p>
    <w:p w:rsidR="00DF111B" w:rsidRPr="00985211" w:rsidRDefault="00DF111B" w:rsidP="00960D24">
      <w:pPr>
        <w:pStyle w:val="ListParagraph"/>
        <w:numPr>
          <w:ilvl w:val="0"/>
          <w:numId w:val="2"/>
        </w:numPr>
        <w:suppressAutoHyphens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Implemented the Drag and Drop functionality using</w:t>
      </w:r>
      <w:r w:rsidR="003E6DD9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React-</w:t>
      </w:r>
      <w:r w:rsidR="003E6DD9"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raggable</w:t>
      </w:r>
      <w:r w:rsidRPr="0098521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</w:t>
      </w:r>
    </w:p>
    <w:p w:rsidR="00DF111B" w:rsidRDefault="00622420" w:rsidP="00DF111B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Built custom UI Widgets and Application logic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using Angular</w:t>
      </w:r>
      <w:r w:rsidR="00D963FE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S MVC architecture.</w:t>
      </w:r>
    </w:p>
    <w:p w:rsidR="00DF111B" w:rsidRPr="00DF111B" w:rsidRDefault="00DF111B" w:rsidP="00DF111B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DF111B">
        <w:rPr>
          <w:rFonts w:ascii="Arial" w:hAnsi="Arial" w:cs="Arial"/>
          <w:color w:val="333333"/>
          <w:sz w:val="20"/>
          <w:szCs w:val="20"/>
          <w:shd w:val="clear" w:color="auto" w:fill="FFFFFF"/>
        </w:rPr>
        <w:t>Co-ordinated with development team for</w:t>
      </w:r>
      <w:r w:rsidR="009A0BD5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deployment of application into Node </w:t>
      </w:r>
      <w:r w:rsidRPr="00DF111B">
        <w:rPr>
          <w:rFonts w:ascii="Arial" w:hAnsi="Arial" w:cs="Arial"/>
          <w:color w:val="333333"/>
          <w:sz w:val="20"/>
          <w:szCs w:val="20"/>
          <w:shd w:val="clear" w:color="auto" w:fill="FFFFFF"/>
        </w:rPr>
        <w:t>Server</w:t>
      </w:r>
      <w:r w:rsidR="009A0BD5">
        <w:rPr>
          <w:rFonts w:ascii="Arial" w:hAnsi="Arial" w:cs="Arial"/>
          <w:color w:val="333333"/>
          <w:sz w:val="20"/>
          <w:szCs w:val="20"/>
          <w:shd w:val="clear" w:color="auto" w:fill="FFFFFF"/>
        </w:rPr>
        <w:t>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veloped cross-browser compatible website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using HTML</w:t>
      </w:r>
      <w:r w:rsidR="00FC77B9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5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, CSS3, MySQL and </w:t>
      </w:r>
      <w:proofErr w:type="spellStart"/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Query</w:t>
      </w:r>
      <w:proofErr w:type="spellEnd"/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Closely worked with business system analyst to understand the requirements to ensure that right set of UI modules been built.</w:t>
      </w:r>
    </w:p>
    <w:p w:rsidR="00960D24" w:rsidRPr="00E9659B" w:rsidRDefault="00960D24" w:rsidP="00960D24">
      <w:pPr>
        <w:numPr>
          <w:ilvl w:val="0"/>
          <w:numId w:val="2"/>
        </w:numPr>
        <w:jc w:val="both"/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Built applications using</w:t>
      </w:r>
      <w:r w:rsidRPr="00E9659B">
        <w:rPr>
          <w:rStyle w:val="apple-converted-spac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 </w:t>
      </w:r>
      <w:r w:rsidRPr="00E9659B">
        <w:rPr>
          <w:rStyle w:val="hl"/>
          <w:rFonts w:ascii="Times New Roman" w:hAnsi="Times New Roman" w:cs="Times New Roman"/>
          <w:b/>
          <w:color w:val="000000" w:themeColor="text1"/>
          <w:sz w:val="22"/>
          <w:szCs w:val="22"/>
        </w:rPr>
        <w:t>React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JS</w:t>
      </w:r>
      <w:r w:rsidRPr="00E9659B">
        <w:rPr>
          <w:rStyle w:val="apple-converted-spac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 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which allowed us to render pages on both the client and server using the same codebase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veloped client-side AJAX application that uses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XSLT, XPath, JavaScript OOP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more Bind objects and retrieve them via JNDI interface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Utilized various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QUERY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F002CD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plug-in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o build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Rich Internet Application (RIA)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o make it look more responsive.</w:t>
      </w:r>
    </w:p>
    <w:p w:rsidR="00622420" w:rsidRPr="00175EAB" w:rsidRDefault="00E5352A" w:rsidP="00175EAB">
      <w:pPr>
        <w:numPr>
          <w:ilvl w:val="0"/>
          <w:numId w:val="2"/>
        </w:numPr>
        <w:jc w:val="both"/>
        <w:outlineLvl w:val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Experience moving my designs throughout an agile development process, and building interactive designs and prototypes by using</w:t>
      </w:r>
      <w:r w:rsidRPr="00E9659B">
        <w:rPr>
          <w:rStyle w:val="apple-converted-space"/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</w:t>
      </w:r>
      <w:r w:rsidRPr="00E9659B">
        <w:rPr>
          <w:rStyle w:val="hl"/>
          <w:rFonts w:ascii="Times New Roman" w:hAnsi="Times New Roman" w:cs="Times New Roman"/>
          <w:b/>
          <w:color w:val="333333"/>
          <w:sz w:val="22"/>
          <w:szCs w:val="22"/>
        </w:rPr>
        <w:t>Axure</w:t>
      </w:r>
      <w:r w:rsidRPr="00E9659B">
        <w:rPr>
          <w:rStyle w:val="apple-converted-space"/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</w:t>
      </w:r>
      <w:r w:rsidRPr="00E9659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tools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 xml:space="preserve">Developed fast loading images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dobe Photoshop CS3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Created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XHTML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ages with CSS and the Box Model.</w:t>
      </w:r>
    </w:p>
    <w:p w:rsidR="00622420" w:rsidRPr="00E9659B" w:rsidRDefault="00622420" w:rsidP="0062242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Used </w:t>
      </w:r>
      <w:proofErr w:type="spellStart"/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JQuery</w:t>
      </w:r>
      <w:proofErr w:type="spellEnd"/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core library functions for the logical implementation part at client side for all the applications.</w:t>
      </w:r>
    </w:p>
    <w:p w:rsidR="00622420" w:rsidRPr="00E9659B" w:rsidRDefault="00622420" w:rsidP="0062242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8A2D54" w:rsidRPr="00E9659B" w:rsidRDefault="00622420" w:rsidP="00A40851">
      <w:pPr>
        <w:widowControl w:val="0"/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Environment: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HTML</w:t>
      </w:r>
      <w:r w:rsidR="00B84DFA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5</w:t>
      </w:r>
      <w:r w:rsidR="000919B0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XHTML, CSS3, </w:t>
      </w:r>
      <w:r w:rsidR="003265F2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JavaScript, </w:t>
      </w:r>
      <w:r w:rsidR="000C3DF1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CMS,</w:t>
      </w:r>
      <w:r w:rsidR="00960B59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0054A3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WordPress,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proofErr w:type="spellStart"/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JQuery</w:t>
      </w:r>
      <w:proofErr w:type="spellEnd"/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,</w:t>
      </w:r>
      <w:r w:rsidR="00143871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891F6B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QL, Adobe Photoshop, </w:t>
      </w:r>
      <w:r w:rsidR="00E76351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Bootstrap,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gular</w:t>
      </w:r>
      <w:r w:rsidR="00F002CD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JS</w:t>
      </w:r>
      <w:r w:rsidR="00E07EF0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,</w:t>
      </w:r>
      <w:r w:rsidR="00E77AEC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React </w:t>
      </w:r>
      <w:proofErr w:type="spellStart"/>
      <w:r w:rsidR="00E77AEC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Js</w:t>
      </w:r>
      <w:proofErr w:type="spellEnd"/>
      <w:r w:rsidR="00E77AEC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,</w:t>
      </w:r>
      <w:r w:rsidR="00E07EF0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xure</w:t>
      </w:r>
      <w:r w:rsidR="005C6313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,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496B3B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Node</w:t>
      </w:r>
      <w:r w:rsidR="00F002CD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JS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, Ajax, Windows XP.</w:t>
      </w:r>
    </w:p>
    <w:p w:rsidR="006F70EA" w:rsidRPr="00E9659B" w:rsidRDefault="006F70EA" w:rsidP="00A10372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3F6256" w:rsidRDefault="003F6256" w:rsidP="00A10372">
      <w:pPr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</w:p>
    <w:p w:rsidR="00A10372" w:rsidRPr="00E9659B" w:rsidRDefault="00F65454" w:rsidP="00A10372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Edu-Kinect,</w:t>
      </w:r>
      <w:r w:rsidR="00133E86" w:rsidRPr="00E9659B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 xml:space="preserve"> </w:t>
      </w:r>
      <w:r w:rsidRPr="00E9659B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 xml:space="preserve">Hyderabad, </w:t>
      </w:r>
      <w:r w:rsidR="000054A3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India</w:t>
      </w:r>
      <w:r w:rsidR="00A10372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.</w:t>
      </w:r>
      <w:r w:rsidR="00A10372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="00A10372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 xml:space="preserve">                      </w:t>
      </w:r>
      <w:r w:rsidR="00A10372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="00A10372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</w:r>
      <w:r w:rsidR="00F30F72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              </w:t>
      </w:r>
      <w:r w:rsidR="0014535F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  </w:t>
      </w:r>
      <w:r w:rsidR="000054A3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ab/>
        <w:t xml:space="preserve">       </w:t>
      </w:r>
      <w:r w:rsidR="0014535F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="00E11304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   </w:t>
      </w:r>
      <w:r w:rsidR="008066DA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une 2013</w:t>
      </w:r>
      <w:r w:rsidR="00E11304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to July 2015</w:t>
      </w:r>
    </w:p>
    <w:p w:rsidR="00A10372" w:rsidRPr="00E9659B" w:rsidRDefault="00A10372" w:rsidP="00A10372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r UI Developer</w:t>
      </w:r>
    </w:p>
    <w:p w:rsidR="00A10372" w:rsidRPr="00E9659B" w:rsidRDefault="00A10372" w:rsidP="00A10372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It is an IT Outsourcing company with expertise on mobility, enterprise applications, data modeling, business logic, UI/UE, augmented reality, B2B/B2C solutions, E-Commerce has come a long way from being a start-up to becoming a 100% Export-Oriented Offshore Software Development Center.</w:t>
      </w:r>
    </w:p>
    <w:p w:rsidR="00A10372" w:rsidRPr="00E9659B" w:rsidRDefault="00A10372" w:rsidP="00A10372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37732A" w:rsidRPr="00E9659B" w:rsidRDefault="0037732A" w:rsidP="00A10372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A10372" w:rsidRPr="00E9659B" w:rsidRDefault="00A10372" w:rsidP="00A10372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Responsibilities:</w:t>
      </w:r>
    </w:p>
    <w:p w:rsidR="00A10372" w:rsidRPr="00E9659B" w:rsidRDefault="00A10372" w:rsidP="00A10372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veloped all the UI pages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HTML5, CSS3, JSON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JavaScript, jQuery, Ajax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based on the w3 standards.</w:t>
      </w:r>
    </w:p>
    <w:p w:rsidR="00A10372" w:rsidRDefault="00A10372" w:rsidP="00A10372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Designing Screens using HTML, CSS for web page design and JavaScript for client-side validations.</w:t>
      </w:r>
    </w:p>
    <w:p w:rsidR="00175EAB" w:rsidRPr="00175EAB" w:rsidRDefault="009A0BD5" w:rsidP="00A10372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Developed</w:t>
      </w:r>
      <w:r w:rsidR="00175EAB">
        <w:rPr>
          <w:rFonts w:ascii="Arial" w:hAnsi="Arial" w:cs="Arial"/>
          <w:color w:val="333333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UI </w:t>
      </w:r>
      <w:r w:rsidR="00175EAB">
        <w:rPr>
          <w:rFonts w:ascii="Arial" w:hAnsi="Arial" w:cs="Arial"/>
          <w:color w:val="333333"/>
          <w:sz w:val="20"/>
          <w:szCs w:val="20"/>
          <w:shd w:val="clear" w:color="auto" w:fill="FFFFFF"/>
        </w:rPr>
        <w:t>using JavaScript, HTML, CSS, JavaScript validations and XML. </w:t>
      </w:r>
    </w:p>
    <w:p w:rsidR="00175EAB" w:rsidRPr="00E9659B" w:rsidRDefault="00175EAB" w:rsidP="00A10372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Implemented applications in JavaScript, and MYSQL</w:t>
      </w:r>
    </w:p>
    <w:p w:rsidR="00A10372" w:rsidRPr="00E9659B" w:rsidRDefault="00A10372" w:rsidP="00A10372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Involved in design and development of interactive user interface web pages.</w:t>
      </w:r>
    </w:p>
    <w:p w:rsidR="00A10372" w:rsidRPr="00E9659B" w:rsidRDefault="00A10372" w:rsidP="00A10372">
      <w:pPr>
        <w:widowControl w:val="0"/>
        <w:numPr>
          <w:ilvl w:val="0"/>
          <w:numId w:val="12"/>
        </w:numPr>
        <w:tabs>
          <w:tab w:val="left" w:pos="0"/>
          <w:tab w:val="left" w:pos="709"/>
        </w:tabs>
        <w:overflowPunct w:val="0"/>
        <w:autoSpaceDE w:val="0"/>
        <w:autoSpaceDN w:val="0"/>
        <w:adjustRightInd w:val="0"/>
        <w:contextualSpacing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Experience in designing 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UI patterns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 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UI applications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with the help of Adobe products like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Adobe DreamweaverCS3 and Adobe Photoshop CS </w:t>
      </w:r>
    </w:p>
    <w:p w:rsidR="00A10372" w:rsidRPr="00E9659B" w:rsidRDefault="00A10372" w:rsidP="00A10372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Involved in daily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SCRUM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meetings to keep track of the ongoing project status and issues.</w:t>
      </w:r>
    </w:p>
    <w:p w:rsidR="00A10372" w:rsidRPr="00E9659B" w:rsidRDefault="00A10372" w:rsidP="00A10372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ssist clients to explore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Ecommerce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/ Customer Experience Management technology solutions to leverage their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business/revenue goals.</w:t>
      </w:r>
    </w:p>
    <w:p w:rsidR="00A10372" w:rsidRPr="00E9659B" w:rsidRDefault="00A10372" w:rsidP="00A10372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Involved in complete development of '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Agile Development methodology /SCRUM'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and tested the application in each iteration.</w:t>
      </w:r>
    </w:p>
    <w:p w:rsidR="00A10372" w:rsidRPr="00E9659B" w:rsidRDefault="00A10372" w:rsidP="00A10372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Handled all aspects of the web application includ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maintaining, testing, debugging, deploying and printing.</w:t>
      </w:r>
    </w:p>
    <w:p w:rsidR="00A10372" w:rsidRPr="009A24BB" w:rsidRDefault="00A10372" w:rsidP="00A10372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signed and Developed Web application using </w:t>
      </w: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SS pre-processors.</w:t>
      </w:r>
    </w:p>
    <w:p w:rsidR="009A24BB" w:rsidRPr="00BE336D" w:rsidRDefault="009A24BB" w:rsidP="009A24B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BE336D">
        <w:rPr>
          <w:rFonts w:ascii="Times New Roman" w:hAnsi="Times New Roman" w:cs="Times New Roman"/>
          <w:sz w:val="22"/>
          <w:szCs w:val="22"/>
        </w:rPr>
        <w:t xml:space="preserve">Developed web-applications using </w:t>
      </w:r>
      <w:r w:rsidRPr="00BE336D">
        <w:rPr>
          <w:rFonts w:ascii="Times New Roman" w:hAnsi="Times New Roman" w:cs="Times New Roman"/>
          <w:b/>
          <w:sz w:val="22"/>
          <w:szCs w:val="22"/>
        </w:rPr>
        <w:t>ASP.NET MVC, C#, AJAX &amp; J</w:t>
      </w:r>
      <w:r w:rsidR="00BE336D" w:rsidRPr="00BE336D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BE336D">
        <w:rPr>
          <w:rFonts w:ascii="Times New Roman" w:hAnsi="Times New Roman" w:cs="Times New Roman"/>
          <w:b/>
          <w:sz w:val="22"/>
          <w:szCs w:val="22"/>
        </w:rPr>
        <w:t>Query</w:t>
      </w:r>
      <w:r w:rsidRPr="00BE336D">
        <w:rPr>
          <w:rFonts w:ascii="Times New Roman" w:hAnsi="Times New Roman" w:cs="Times New Roman"/>
          <w:sz w:val="22"/>
          <w:szCs w:val="22"/>
        </w:rPr>
        <w:t xml:space="preserve">. </w:t>
      </w:r>
    </w:p>
    <w:p w:rsidR="009A24BB" w:rsidRPr="00BE336D" w:rsidRDefault="009A24BB" w:rsidP="009A24B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BE336D">
        <w:rPr>
          <w:rFonts w:ascii="Times New Roman" w:hAnsi="Times New Roman" w:cs="Times New Roman"/>
          <w:sz w:val="22"/>
          <w:szCs w:val="22"/>
        </w:rPr>
        <w:t xml:space="preserve">Actively involved in all phases of Application lifecycle development following Agile Methodology </w:t>
      </w:r>
    </w:p>
    <w:p w:rsidR="009A24BB" w:rsidRPr="00BE336D" w:rsidRDefault="009A24BB" w:rsidP="009A24B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BE336D">
        <w:rPr>
          <w:rFonts w:ascii="Times New Roman" w:hAnsi="Times New Roman" w:cs="Times New Roman"/>
          <w:sz w:val="22"/>
          <w:szCs w:val="22"/>
        </w:rPr>
        <w:t xml:space="preserve">Designed &amp; created dynamic web pages using HTML5 features (Application Cache, Canvas Drawing &amp; Local Storage), J Query, JavaScript, CSS3 features (Gradient, Transform &amp; Transition), Entity Framework, </w:t>
      </w:r>
      <w:r w:rsidRPr="00BE336D">
        <w:rPr>
          <w:rFonts w:ascii="Times New Roman" w:hAnsi="Times New Roman" w:cs="Times New Roman"/>
          <w:b/>
          <w:sz w:val="22"/>
          <w:szCs w:val="22"/>
        </w:rPr>
        <w:t>C# &amp; ASP.NET.</w:t>
      </w:r>
    </w:p>
    <w:p w:rsidR="009A24BB" w:rsidRPr="00E9659B" w:rsidRDefault="009A24BB" w:rsidP="00BE336D">
      <w:pPr>
        <w:widowControl w:val="0"/>
        <w:overflowPunct w:val="0"/>
        <w:autoSpaceDE w:val="0"/>
        <w:autoSpaceDN w:val="0"/>
        <w:adjustRightInd w:val="0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A10372" w:rsidRPr="00E9659B" w:rsidRDefault="00A10372" w:rsidP="00A10372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A10372" w:rsidRPr="00E9659B" w:rsidRDefault="00A10372" w:rsidP="00A10372">
      <w:pPr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Technologies: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HTML/HTML5, CSS3, Bootstrap, JavaScript, J</w:t>
      </w:r>
      <w:r w:rsidR="00B5123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Query, AJAX, JSON, Adobe Photoshop,</w:t>
      </w:r>
      <w:r w:rsidR="002064B6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B621BA" w:rsidRPr="00E9659B">
        <w:rPr>
          <w:rFonts w:ascii="Times New Roman" w:hAnsi="Times New Roman" w:cs="Times New Roman"/>
          <w:color w:val="000000" w:themeColor="text1"/>
          <w:sz w:val="22"/>
          <w:szCs w:val="22"/>
        </w:rPr>
        <w:t>Adobe</w:t>
      </w:r>
      <w:r w:rsidR="00B51232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Dreamweaver, MySQL, C# &amp; ASP.NET.</w:t>
      </w:r>
    </w:p>
    <w:p w:rsidR="00E837EC" w:rsidRPr="00E9659B" w:rsidRDefault="00E837EC" w:rsidP="00622420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397F43" w:rsidRDefault="00397F43" w:rsidP="00C10A5B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397F43" w:rsidRDefault="00397F43" w:rsidP="00C10A5B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581D6B" w:rsidRPr="00E9659B" w:rsidRDefault="00615601" w:rsidP="00C10A5B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EDUCATION</w:t>
      </w:r>
      <w:r w:rsidR="00D92A10" w:rsidRPr="00E9659B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: </w:t>
      </w:r>
    </w:p>
    <w:p w:rsidR="004741FC" w:rsidRPr="00E9659B" w:rsidRDefault="004741FC" w:rsidP="002F322F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Masters </w:t>
      </w:r>
      <w:r w:rsidR="007767A8"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in Computer Science, Southern Arkansas University,</w:t>
      </w:r>
      <w:r w:rsidR="002F322F"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Magnolia, AR, USA</w:t>
      </w:r>
    </w:p>
    <w:p w:rsidR="00557FFD" w:rsidRDefault="00622420" w:rsidP="00C10A5B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Bachelor</w:t>
      </w:r>
      <w:r w:rsidR="00D342C6"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s</w:t>
      </w:r>
      <w:r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</w:t>
      </w:r>
      <w:r w:rsidR="00D92A10"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in </w:t>
      </w:r>
      <w:r w:rsidR="007767A8"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Computer Science </w:t>
      </w:r>
      <w:r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Engineering, JNTU</w:t>
      </w:r>
      <w:r w:rsidR="00DF111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H</w:t>
      </w:r>
      <w:r w:rsidRPr="00E9659B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, INDIA</w:t>
      </w:r>
      <w:r w:rsidR="00D92A10" w:rsidRPr="00E9659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</w:p>
    <w:p w:rsidR="00D4686E" w:rsidRDefault="00D4686E" w:rsidP="00D4686E">
      <w:pPr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</w:p>
    <w:p w:rsidR="00D4686E" w:rsidRDefault="00D4686E" w:rsidP="00D4686E">
      <w:pPr>
        <w:rPr>
          <w:rFonts w:ascii="Times New Roman" w:eastAsia="MS Mincho" w:hAnsi="Times New Roman" w:cs="Times New Roman"/>
          <w:b/>
        </w:rPr>
      </w:pPr>
      <w:r>
        <w:rPr>
          <w:rFonts w:ascii="Times New Roman" w:eastAsia="MS Mincho" w:hAnsi="Times New Roman" w:cs="Times New Roman"/>
          <w:b/>
        </w:rPr>
        <w:t>ACADEMIC</w:t>
      </w:r>
      <w:r w:rsidRPr="00C75678">
        <w:rPr>
          <w:rFonts w:ascii="Times New Roman" w:eastAsia="MS Mincho" w:hAnsi="Times New Roman" w:cs="Times New Roman"/>
          <w:b/>
        </w:rPr>
        <w:t xml:space="preserve"> PROJECTS:</w:t>
      </w:r>
    </w:p>
    <w:p w:rsidR="00D4686E" w:rsidRPr="00C75678" w:rsidRDefault="00D4686E" w:rsidP="00D4686E">
      <w:pPr>
        <w:rPr>
          <w:rFonts w:ascii="Times New Roman" w:eastAsia="MS Mincho" w:hAnsi="Times New Roman" w:cs="Times New Roman"/>
          <w:szCs w:val="28"/>
        </w:rPr>
      </w:pPr>
    </w:p>
    <w:p w:rsidR="00D4686E" w:rsidRPr="00C75678" w:rsidRDefault="00D4686E" w:rsidP="00D4686E">
      <w:pPr>
        <w:rPr>
          <w:rFonts w:ascii="Times New Roman" w:hAnsi="Times New Roman" w:cs="Times New Roman"/>
          <w:b/>
        </w:rPr>
      </w:pPr>
      <w:r w:rsidRPr="004072C0">
        <w:rPr>
          <w:rFonts w:ascii="Times New Roman" w:hAnsi="Times New Roman" w:cs="Times New Roman"/>
          <w:b/>
        </w:rPr>
        <w:t xml:space="preserve">Southern </w:t>
      </w:r>
      <w:r w:rsidRPr="00C75678">
        <w:rPr>
          <w:rFonts w:ascii="Times New Roman" w:hAnsi="Times New Roman" w:cs="Times New Roman"/>
          <w:b/>
        </w:rPr>
        <w:t>Arkansas University, Arkansas</w:t>
      </w:r>
    </w:p>
    <w:p w:rsidR="00D4686E" w:rsidRPr="004072C0" w:rsidRDefault="00D4686E" w:rsidP="00D4686E">
      <w:pPr>
        <w:spacing w:line="259" w:lineRule="auto"/>
        <w:rPr>
          <w:rFonts w:ascii="Times New Roman" w:eastAsia="MS Mincho" w:hAnsi="Times New Roman" w:cs="Times New Roman"/>
        </w:rPr>
      </w:pPr>
      <w:r w:rsidRPr="004072C0">
        <w:rPr>
          <w:rFonts w:ascii="Times New Roman" w:hAnsi="Times New Roman" w:cs="Times New Roman"/>
        </w:rPr>
        <w:t xml:space="preserve">Webpage Using HTML: </w:t>
      </w:r>
    </w:p>
    <w:p w:rsidR="00D4686E" w:rsidRPr="00C75678" w:rsidRDefault="00D4686E" w:rsidP="00D4686E">
      <w:pPr>
        <w:pStyle w:val="ListParagraph"/>
        <w:numPr>
          <w:ilvl w:val="0"/>
          <w:numId w:val="15"/>
        </w:numPr>
        <w:spacing w:line="259" w:lineRule="auto"/>
        <w:rPr>
          <w:rFonts w:ascii="Times New Roman" w:eastAsia="MS Mincho" w:hAnsi="Times New Roman" w:cs="Times New Roman"/>
        </w:rPr>
      </w:pPr>
      <w:r w:rsidRPr="00C75678">
        <w:rPr>
          <w:rFonts w:ascii="Times New Roman" w:hAnsi="Times New Roman" w:cs="Times New Roman"/>
        </w:rPr>
        <w:t>A travel agency company with summer holiday trip packages with front end page.</w:t>
      </w:r>
    </w:p>
    <w:p w:rsidR="00D4686E" w:rsidRPr="00C75678" w:rsidRDefault="00D4686E" w:rsidP="00D4686E">
      <w:pPr>
        <w:pStyle w:val="ListParagraph"/>
        <w:numPr>
          <w:ilvl w:val="0"/>
          <w:numId w:val="15"/>
        </w:numPr>
        <w:spacing w:line="259" w:lineRule="auto"/>
        <w:rPr>
          <w:rFonts w:ascii="Times New Roman" w:eastAsia="MS Mincho" w:hAnsi="Times New Roman" w:cs="Times New Roman"/>
        </w:rPr>
      </w:pPr>
      <w:r w:rsidRPr="00C75678">
        <w:rPr>
          <w:rFonts w:ascii="Times New Roman" w:hAnsi="Times New Roman" w:cs="Times New Roman"/>
        </w:rPr>
        <w:t xml:space="preserve">This webpage includes brief description about the company, login details and hot deals. </w:t>
      </w:r>
    </w:p>
    <w:p w:rsidR="00D4686E" w:rsidRPr="00C75678" w:rsidRDefault="00D4686E" w:rsidP="00D4686E">
      <w:pPr>
        <w:pStyle w:val="ListParagraph"/>
        <w:numPr>
          <w:ilvl w:val="0"/>
          <w:numId w:val="15"/>
        </w:numPr>
        <w:spacing w:line="259" w:lineRule="auto"/>
        <w:rPr>
          <w:rFonts w:ascii="Times New Roman" w:eastAsia="MS Mincho" w:hAnsi="Times New Roman" w:cs="Times New Roman"/>
        </w:rPr>
      </w:pPr>
      <w:r w:rsidRPr="00C75678">
        <w:rPr>
          <w:rFonts w:ascii="Times New Roman" w:hAnsi="Times New Roman" w:cs="Times New Roman"/>
        </w:rPr>
        <w:t xml:space="preserve">Details bar contains About, Deals, Packages, Login options.  </w:t>
      </w:r>
    </w:p>
    <w:p w:rsidR="00D4686E" w:rsidRPr="00C75678" w:rsidRDefault="00D4686E" w:rsidP="00D4686E">
      <w:pPr>
        <w:pStyle w:val="ListParagraph"/>
        <w:numPr>
          <w:ilvl w:val="0"/>
          <w:numId w:val="15"/>
        </w:numPr>
        <w:spacing w:line="259" w:lineRule="auto"/>
        <w:rPr>
          <w:rFonts w:ascii="Times New Roman" w:eastAsia="MS Mincho" w:hAnsi="Times New Roman" w:cs="Times New Roman"/>
        </w:rPr>
      </w:pPr>
      <w:r w:rsidRPr="00C75678">
        <w:rPr>
          <w:rFonts w:ascii="Times New Roman" w:hAnsi="Times New Roman" w:cs="Times New Roman"/>
        </w:rPr>
        <w:lastRenderedPageBreak/>
        <w:t>Copyright rights also added at the bottom.</w:t>
      </w:r>
    </w:p>
    <w:p w:rsidR="00D4686E" w:rsidRPr="004072C0" w:rsidRDefault="00D4686E" w:rsidP="00D4686E">
      <w:pPr>
        <w:spacing w:line="259" w:lineRule="auto"/>
        <w:rPr>
          <w:rFonts w:ascii="Times New Roman" w:eastAsia="MS Mincho" w:hAnsi="Times New Roman" w:cs="Times New Roman"/>
        </w:rPr>
      </w:pPr>
      <w:r w:rsidRPr="004072C0">
        <w:rPr>
          <w:rFonts w:ascii="Times New Roman" w:hAnsi="Times New Roman" w:cs="Times New Roman"/>
        </w:rPr>
        <w:t xml:space="preserve">Average, Grade and Result of students using OOPS concepts in Visual studio: </w:t>
      </w:r>
    </w:p>
    <w:p w:rsidR="00D4686E" w:rsidRPr="00C75678" w:rsidRDefault="00D4686E" w:rsidP="00D4686E">
      <w:pPr>
        <w:pStyle w:val="ListParagraph"/>
        <w:numPr>
          <w:ilvl w:val="0"/>
          <w:numId w:val="16"/>
        </w:numPr>
        <w:spacing w:line="259" w:lineRule="auto"/>
        <w:rPr>
          <w:rFonts w:ascii="Times New Roman" w:eastAsia="MS Mincho" w:hAnsi="Times New Roman" w:cs="Times New Roman"/>
        </w:rPr>
      </w:pPr>
      <w:r w:rsidRPr="00C75678">
        <w:rPr>
          <w:rFonts w:ascii="Times New Roman" w:hAnsi="Times New Roman" w:cs="Times New Roman"/>
        </w:rPr>
        <w:t xml:space="preserve">Created database table and stored student details in SQL Server. </w:t>
      </w:r>
    </w:p>
    <w:p w:rsidR="00D4686E" w:rsidRPr="00C75678" w:rsidRDefault="00D4686E" w:rsidP="00D4686E">
      <w:pPr>
        <w:pStyle w:val="ListParagraph"/>
        <w:numPr>
          <w:ilvl w:val="0"/>
          <w:numId w:val="16"/>
        </w:numPr>
        <w:spacing w:line="259" w:lineRule="auto"/>
        <w:rPr>
          <w:rFonts w:ascii="Times New Roman" w:eastAsia="MS Mincho" w:hAnsi="Times New Roman" w:cs="Times New Roman"/>
        </w:rPr>
      </w:pPr>
      <w:r w:rsidRPr="00C75678">
        <w:rPr>
          <w:rFonts w:ascii="Times New Roman" w:hAnsi="Times New Roman" w:cs="Times New Roman"/>
        </w:rPr>
        <w:t xml:space="preserve">Developed code using C#.Net Programming Language and OOPS concepts. </w:t>
      </w:r>
    </w:p>
    <w:p w:rsidR="00D4686E" w:rsidRPr="00C75678" w:rsidRDefault="00D4686E" w:rsidP="00D4686E">
      <w:pPr>
        <w:pStyle w:val="ListParagraph"/>
        <w:numPr>
          <w:ilvl w:val="0"/>
          <w:numId w:val="16"/>
        </w:numPr>
        <w:spacing w:line="259" w:lineRule="auto"/>
        <w:rPr>
          <w:rFonts w:ascii="Times New Roman" w:eastAsia="MS Mincho" w:hAnsi="Times New Roman" w:cs="Times New Roman"/>
        </w:rPr>
      </w:pPr>
      <w:r w:rsidRPr="00C75678">
        <w:rPr>
          <w:rFonts w:ascii="Times New Roman" w:hAnsi="Times New Roman" w:cs="Times New Roman"/>
        </w:rPr>
        <w:t xml:space="preserve">Used Radio Buttons to display student details and Grid view to bind data. </w:t>
      </w:r>
    </w:p>
    <w:p w:rsidR="00D4686E" w:rsidRPr="00C75678" w:rsidRDefault="00D4686E" w:rsidP="00D4686E">
      <w:pPr>
        <w:pStyle w:val="ListParagraph"/>
        <w:numPr>
          <w:ilvl w:val="0"/>
          <w:numId w:val="16"/>
        </w:numPr>
        <w:spacing w:line="259" w:lineRule="auto"/>
        <w:rPr>
          <w:rFonts w:ascii="Times New Roman" w:eastAsia="MS Mincho" w:hAnsi="Times New Roman" w:cs="Times New Roman"/>
        </w:rPr>
      </w:pPr>
      <w:r w:rsidRPr="00C75678">
        <w:rPr>
          <w:rFonts w:ascii="Times New Roman" w:hAnsi="Times New Roman" w:cs="Times New Roman"/>
        </w:rPr>
        <w:t xml:space="preserve">Used ADO.NET CS to establish a connection and consumed student details from database. </w:t>
      </w:r>
    </w:p>
    <w:p w:rsidR="00D4686E" w:rsidRDefault="00D4686E" w:rsidP="00D4686E">
      <w:pPr>
        <w:pStyle w:val="Heading1"/>
        <w:jc w:val="both"/>
        <w:rPr>
          <w:rFonts w:eastAsia="MS Mincho"/>
          <w:b/>
          <w:color w:val="auto"/>
          <w:sz w:val="22"/>
        </w:rPr>
      </w:pPr>
    </w:p>
    <w:p w:rsidR="00D4686E" w:rsidRPr="004072C0" w:rsidRDefault="00D4686E" w:rsidP="00D4686E">
      <w:pPr>
        <w:pStyle w:val="Heading1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4072C0">
        <w:rPr>
          <w:rFonts w:ascii="Times New Roman" w:hAnsi="Times New Roman" w:cs="Times New Roman"/>
          <w:b/>
          <w:color w:val="auto"/>
          <w:sz w:val="24"/>
          <w:szCs w:val="24"/>
        </w:rPr>
        <w:t>TECHNICAL ACHIEVEMENTS:</w:t>
      </w:r>
    </w:p>
    <w:p w:rsidR="00D4686E" w:rsidRPr="00C75678" w:rsidRDefault="00D4686E" w:rsidP="00D4686E">
      <w:pPr>
        <w:pStyle w:val="ListParagraph"/>
        <w:numPr>
          <w:ilvl w:val="0"/>
          <w:numId w:val="17"/>
        </w:numPr>
        <w:spacing w:after="58" w:line="248" w:lineRule="auto"/>
        <w:jc w:val="both"/>
        <w:rPr>
          <w:rFonts w:ascii="Times New Roman" w:hAnsi="Times New Roman" w:cs="Times New Roman"/>
        </w:rPr>
      </w:pPr>
      <w:r w:rsidRPr="00C75678">
        <w:rPr>
          <w:rFonts w:ascii="Times New Roman" w:hAnsi="Times New Roman" w:cs="Times New Roman"/>
        </w:rPr>
        <w:t>Selected as Microsoft Student Partner from my College.</w:t>
      </w:r>
    </w:p>
    <w:p w:rsidR="00D4686E" w:rsidRPr="00C75678" w:rsidRDefault="00D4686E" w:rsidP="00D4686E">
      <w:pPr>
        <w:pStyle w:val="ListParagraph"/>
        <w:numPr>
          <w:ilvl w:val="0"/>
          <w:numId w:val="17"/>
        </w:numPr>
        <w:spacing w:after="58" w:line="248" w:lineRule="auto"/>
        <w:jc w:val="both"/>
        <w:rPr>
          <w:rFonts w:ascii="Times New Roman" w:hAnsi="Times New Roman" w:cs="Times New Roman"/>
        </w:rPr>
      </w:pPr>
      <w:r w:rsidRPr="00C75678">
        <w:rPr>
          <w:rFonts w:ascii="Times New Roman" w:hAnsi="Times New Roman" w:cs="Times New Roman"/>
        </w:rPr>
        <w:t>Selected as Windows U Crew Student Rep from my College.</w:t>
      </w:r>
    </w:p>
    <w:p w:rsidR="00D4686E" w:rsidRPr="00C75678" w:rsidRDefault="00D4686E" w:rsidP="00D4686E">
      <w:pPr>
        <w:pStyle w:val="ListParagraph"/>
        <w:numPr>
          <w:ilvl w:val="0"/>
          <w:numId w:val="17"/>
        </w:numPr>
        <w:spacing w:after="53" w:line="248" w:lineRule="auto"/>
        <w:jc w:val="both"/>
        <w:rPr>
          <w:rFonts w:ascii="Times New Roman" w:hAnsi="Times New Roman" w:cs="Times New Roman"/>
        </w:rPr>
      </w:pPr>
      <w:r w:rsidRPr="00C75678">
        <w:rPr>
          <w:rFonts w:ascii="Times New Roman" w:hAnsi="Times New Roman" w:cs="Times New Roman"/>
        </w:rPr>
        <w:t xml:space="preserve">Selected as Yapp on Student Leader and Winner of </w:t>
      </w:r>
      <w:proofErr w:type="spellStart"/>
      <w:r w:rsidRPr="00C75678">
        <w:rPr>
          <w:rFonts w:ascii="Times New Roman" w:hAnsi="Times New Roman" w:cs="Times New Roman"/>
        </w:rPr>
        <w:t>Yappon</w:t>
      </w:r>
      <w:proofErr w:type="spellEnd"/>
      <w:r w:rsidRPr="00C75678">
        <w:rPr>
          <w:rFonts w:ascii="Times New Roman" w:hAnsi="Times New Roman" w:cs="Times New Roman"/>
        </w:rPr>
        <w:t>.</w:t>
      </w:r>
    </w:p>
    <w:p w:rsidR="00D4686E" w:rsidRPr="00C75678" w:rsidRDefault="00D4686E" w:rsidP="00D4686E">
      <w:pPr>
        <w:pStyle w:val="ListParagraph"/>
        <w:numPr>
          <w:ilvl w:val="0"/>
          <w:numId w:val="17"/>
        </w:numPr>
        <w:spacing w:after="53" w:line="248" w:lineRule="auto"/>
        <w:jc w:val="both"/>
        <w:rPr>
          <w:rFonts w:ascii="Times New Roman" w:hAnsi="Times New Roman" w:cs="Times New Roman"/>
        </w:rPr>
      </w:pPr>
      <w:r w:rsidRPr="00C75678">
        <w:rPr>
          <w:rFonts w:ascii="Times New Roman" w:hAnsi="Times New Roman" w:cs="Times New Roman"/>
        </w:rPr>
        <w:t>Selected as Knowafest.com Student Partner and conducted various fests in few colleges.</w:t>
      </w:r>
    </w:p>
    <w:p w:rsidR="00D4686E" w:rsidRDefault="00D4686E" w:rsidP="00D4686E">
      <w:pPr>
        <w:pStyle w:val="ListParagraph"/>
        <w:numPr>
          <w:ilvl w:val="0"/>
          <w:numId w:val="17"/>
        </w:numPr>
        <w:spacing w:after="15" w:line="248" w:lineRule="auto"/>
        <w:jc w:val="both"/>
        <w:rPr>
          <w:rFonts w:ascii="Times New Roman" w:hAnsi="Times New Roman" w:cs="Times New Roman"/>
        </w:rPr>
      </w:pPr>
      <w:r w:rsidRPr="00C75678">
        <w:rPr>
          <w:rFonts w:ascii="Times New Roman" w:hAnsi="Times New Roman" w:cs="Times New Roman"/>
        </w:rPr>
        <w:t>Done a project of HDFC Life Insurance of Windows8 Application and got featured in the Tech Days of Microsoft India.</w:t>
      </w:r>
    </w:p>
    <w:p w:rsidR="00D4686E" w:rsidRPr="00C75678" w:rsidRDefault="00D4686E" w:rsidP="00D4686E">
      <w:pPr>
        <w:pStyle w:val="ListParagraph"/>
        <w:spacing w:after="15" w:line="248" w:lineRule="auto"/>
        <w:jc w:val="both"/>
        <w:rPr>
          <w:rFonts w:ascii="Times New Roman" w:hAnsi="Times New Roman" w:cs="Times New Roman"/>
        </w:rPr>
      </w:pPr>
    </w:p>
    <w:p w:rsidR="00D4686E" w:rsidRPr="00C75678" w:rsidRDefault="00D4686E" w:rsidP="00D4686E">
      <w:pPr>
        <w:jc w:val="both"/>
        <w:rPr>
          <w:rFonts w:ascii="Times New Roman" w:hAnsi="Times New Roman" w:cs="Times New Roman"/>
          <w:b/>
        </w:rPr>
      </w:pPr>
      <w:r w:rsidRPr="00C75678">
        <w:rPr>
          <w:rFonts w:ascii="Times New Roman" w:eastAsia="Calibri" w:hAnsi="Times New Roman" w:cs="Times New Roman"/>
          <w:b/>
          <w:u w:color="000000"/>
        </w:rPr>
        <w:t>STRENGTHS</w:t>
      </w:r>
      <w:r w:rsidRPr="00C75678">
        <w:rPr>
          <w:rFonts w:ascii="Times New Roman" w:eastAsia="Calibri" w:hAnsi="Times New Roman" w:cs="Times New Roman"/>
          <w:b/>
        </w:rPr>
        <w:t>:</w:t>
      </w:r>
    </w:p>
    <w:p w:rsidR="00D4686E" w:rsidRPr="00C75678" w:rsidRDefault="00D4686E" w:rsidP="00D4686E">
      <w:pPr>
        <w:pStyle w:val="ListParagraph"/>
        <w:numPr>
          <w:ilvl w:val="0"/>
          <w:numId w:val="18"/>
        </w:numPr>
        <w:spacing w:after="15" w:line="248" w:lineRule="auto"/>
        <w:jc w:val="both"/>
        <w:rPr>
          <w:rFonts w:ascii="Times New Roman" w:hAnsi="Times New Roman" w:cs="Times New Roman"/>
        </w:rPr>
      </w:pPr>
      <w:r w:rsidRPr="00C75678">
        <w:rPr>
          <w:rFonts w:ascii="Times New Roman" w:hAnsi="Times New Roman" w:cs="Times New Roman"/>
        </w:rPr>
        <w:t>Good Communication Skills</w:t>
      </w:r>
    </w:p>
    <w:p w:rsidR="00D4686E" w:rsidRPr="00C75678" w:rsidRDefault="00D4686E" w:rsidP="00D4686E">
      <w:pPr>
        <w:pStyle w:val="ListParagraph"/>
        <w:numPr>
          <w:ilvl w:val="0"/>
          <w:numId w:val="18"/>
        </w:numPr>
        <w:spacing w:after="15" w:line="248" w:lineRule="auto"/>
        <w:jc w:val="both"/>
        <w:rPr>
          <w:rFonts w:ascii="Times New Roman" w:hAnsi="Times New Roman" w:cs="Times New Roman"/>
        </w:rPr>
      </w:pPr>
      <w:r w:rsidRPr="00C75678">
        <w:rPr>
          <w:rFonts w:ascii="Times New Roman" w:hAnsi="Times New Roman" w:cs="Times New Roman"/>
        </w:rPr>
        <w:t>Critical Thinking and Decision-making skills</w:t>
      </w:r>
    </w:p>
    <w:p w:rsidR="00D4686E" w:rsidRPr="00C75678" w:rsidRDefault="00D4686E" w:rsidP="00D4686E">
      <w:pPr>
        <w:pStyle w:val="ListParagraph"/>
        <w:numPr>
          <w:ilvl w:val="0"/>
          <w:numId w:val="18"/>
        </w:numPr>
        <w:spacing w:after="15" w:line="248" w:lineRule="auto"/>
        <w:jc w:val="both"/>
        <w:rPr>
          <w:rFonts w:ascii="Times New Roman" w:hAnsi="Times New Roman" w:cs="Times New Roman"/>
        </w:rPr>
      </w:pPr>
      <w:r w:rsidRPr="00C75678">
        <w:rPr>
          <w:rFonts w:ascii="Times New Roman" w:hAnsi="Times New Roman" w:cs="Times New Roman"/>
        </w:rPr>
        <w:t>Quick learner, Innovative and Active</w:t>
      </w:r>
    </w:p>
    <w:p w:rsidR="00D4686E" w:rsidRPr="00C75678" w:rsidRDefault="00D4686E" w:rsidP="00D4686E">
      <w:pPr>
        <w:pStyle w:val="ListParagraph"/>
        <w:numPr>
          <w:ilvl w:val="0"/>
          <w:numId w:val="18"/>
        </w:numPr>
        <w:spacing w:after="15" w:line="248" w:lineRule="auto"/>
        <w:jc w:val="both"/>
        <w:rPr>
          <w:rFonts w:ascii="Times New Roman" w:hAnsi="Times New Roman" w:cs="Times New Roman"/>
        </w:rPr>
      </w:pPr>
      <w:r w:rsidRPr="00C75678">
        <w:rPr>
          <w:rFonts w:ascii="Times New Roman" w:hAnsi="Times New Roman" w:cs="Times New Roman"/>
        </w:rPr>
        <w:t>Flexible, reliable and dependable hard-worker.</w:t>
      </w:r>
    </w:p>
    <w:p w:rsidR="00D4686E" w:rsidRDefault="00D4686E" w:rsidP="00D4686E">
      <w:pPr>
        <w:spacing w:after="15" w:line="248" w:lineRule="auto"/>
        <w:jc w:val="both"/>
      </w:pPr>
    </w:p>
    <w:p w:rsidR="00D4686E" w:rsidRPr="00855810" w:rsidRDefault="000C734A" w:rsidP="00D4686E">
      <w:pPr>
        <w:spacing w:after="15" w:line="248" w:lineRule="auto"/>
        <w:jc w:val="both"/>
        <w:rPr>
          <w:rFonts w:ascii="Times New Roman" w:hAnsi="Times New Roman" w:cs="Times New Roman"/>
        </w:rPr>
      </w:pPr>
      <w:r w:rsidRPr="00855810">
        <w:rPr>
          <w:rFonts w:ascii="Times New Roman" w:hAnsi="Times New Roman" w:cs="Times New Roman"/>
        </w:rPr>
        <w:t>https://www.linkedin.com/in/maheswar-mahajan-07946714b/</w:t>
      </w:r>
    </w:p>
    <w:p w:rsidR="00D4686E" w:rsidRPr="00E9659B" w:rsidRDefault="00D4686E" w:rsidP="00C10A5B">
      <w:pPr>
        <w:widowControl w:val="0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sectPr w:rsidR="00D4686E" w:rsidRPr="00E9659B" w:rsidSect="00615601">
      <w:headerReference w:type="default" r:id="rId7"/>
      <w:pgSz w:w="12240" w:h="15840"/>
      <w:pgMar w:top="720" w:right="720" w:bottom="720" w:left="72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0BDD" w:rsidRDefault="00640BDD" w:rsidP="001311A9">
      <w:r>
        <w:separator/>
      </w:r>
    </w:p>
  </w:endnote>
  <w:endnote w:type="continuationSeparator" w:id="0">
    <w:p w:rsidR="00640BDD" w:rsidRDefault="00640BDD" w:rsidP="0013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(W1)">
    <w:altName w:val="Times New Roman"/>
    <w:charset w:val="00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0BDD" w:rsidRDefault="00640BDD" w:rsidP="001311A9">
      <w:r>
        <w:separator/>
      </w:r>
    </w:p>
  </w:footnote>
  <w:footnote w:type="continuationSeparator" w:id="0">
    <w:p w:rsidR="00640BDD" w:rsidRDefault="00640BDD" w:rsidP="0013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5D6C" w:rsidRDefault="00445D6C" w:rsidP="00445D6C">
    <w:pPr>
      <w:pStyle w:val="Header"/>
      <w:tabs>
        <w:tab w:val="left" w:pos="2328"/>
      </w:tabs>
    </w:pPr>
    <w:r>
      <w:tab/>
    </w:r>
    <w:r>
      <w:tab/>
    </w:r>
    <w:r>
      <w:tab/>
    </w:r>
  </w:p>
  <w:p w:rsidR="00445D6C" w:rsidRDefault="00445D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B7519"/>
    <w:multiLevelType w:val="hybridMultilevel"/>
    <w:tmpl w:val="21B460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436211D"/>
    <w:multiLevelType w:val="hybridMultilevel"/>
    <w:tmpl w:val="345AD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15BD5"/>
    <w:multiLevelType w:val="hybridMultilevel"/>
    <w:tmpl w:val="9EB8948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192E2AE9"/>
    <w:multiLevelType w:val="hybridMultilevel"/>
    <w:tmpl w:val="3DAA05B2"/>
    <w:lvl w:ilvl="0" w:tplc="0A7A3C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D26BA4"/>
    <w:multiLevelType w:val="hybridMultilevel"/>
    <w:tmpl w:val="87BE0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A11F09"/>
    <w:multiLevelType w:val="hybridMultilevel"/>
    <w:tmpl w:val="CA72F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36C6C"/>
    <w:multiLevelType w:val="multilevel"/>
    <w:tmpl w:val="78A86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2E0C51"/>
    <w:multiLevelType w:val="hybridMultilevel"/>
    <w:tmpl w:val="57D888E8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8" w15:restartNumberingAfterBreak="0">
    <w:nsid w:val="2EA0790D"/>
    <w:multiLevelType w:val="hybridMultilevel"/>
    <w:tmpl w:val="31C4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DD3F7D"/>
    <w:multiLevelType w:val="hybridMultilevel"/>
    <w:tmpl w:val="D3F4B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57714"/>
    <w:multiLevelType w:val="hybridMultilevel"/>
    <w:tmpl w:val="23BA1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271AB"/>
    <w:multiLevelType w:val="hybridMultilevel"/>
    <w:tmpl w:val="8448381C"/>
    <w:lvl w:ilvl="0" w:tplc="0A7A3CB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4D3A64B1"/>
    <w:multiLevelType w:val="hybridMultilevel"/>
    <w:tmpl w:val="4A7E270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546D2804"/>
    <w:multiLevelType w:val="hybridMultilevel"/>
    <w:tmpl w:val="D5C0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260D3E"/>
    <w:multiLevelType w:val="hybridMultilevel"/>
    <w:tmpl w:val="79FE9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DC0D0A"/>
    <w:multiLevelType w:val="hybridMultilevel"/>
    <w:tmpl w:val="D856F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706EF"/>
    <w:multiLevelType w:val="hybridMultilevel"/>
    <w:tmpl w:val="4F887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F06776"/>
    <w:multiLevelType w:val="hybridMultilevel"/>
    <w:tmpl w:val="31E0CB6E"/>
    <w:lvl w:ilvl="0" w:tplc="0A7A3CB6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16"/>
  </w:num>
  <w:num w:numId="4">
    <w:abstractNumId w:val="9"/>
  </w:num>
  <w:num w:numId="5">
    <w:abstractNumId w:val="5"/>
  </w:num>
  <w:num w:numId="6">
    <w:abstractNumId w:val="0"/>
  </w:num>
  <w:num w:numId="7">
    <w:abstractNumId w:val="15"/>
  </w:num>
  <w:num w:numId="8">
    <w:abstractNumId w:val="17"/>
  </w:num>
  <w:num w:numId="9">
    <w:abstractNumId w:val="11"/>
  </w:num>
  <w:num w:numId="10">
    <w:abstractNumId w:val="3"/>
  </w:num>
  <w:num w:numId="11">
    <w:abstractNumId w:val="10"/>
  </w:num>
  <w:num w:numId="12">
    <w:abstractNumId w:val="8"/>
  </w:num>
  <w:num w:numId="13">
    <w:abstractNumId w:val="14"/>
  </w:num>
  <w:num w:numId="14">
    <w:abstractNumId w:val="6"/>
  </w:num>
  <w:num w:numId="15">
    <w:abstractNumId w:val="12"/>
  </w:num>
  <w:num w:numId="16">
    <w:abstractNumId w:val="2"/>
  </w:num>
  <w:num w:numId="17">
    <w:abstractNumId w:val="1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jQxMzUwtDQ1MjNW0lEKTi0uzszPAykwNK4FALeKjnUtAAAA"/>
  </w:docVars>
  <w:rsids>
    <w:rsidRoot w:val="00622420"/>
    <w:rsid w:val="000054A3"/>
    <w:rsid w:val="00010E37"/>
    <w:rsid w:val="00011E2B"/>
    <w:rsid w:val="0001327B"/>
    <w:rsid w:val="00013B1E"/>
    <w:rsid w:val="00016B4C"/>
    <w:rsid w:val="000176AC"/>
    <w:rsid w:val="00020661"/>
    <w:rsid w:val="00022FD8"/>
    <w:rsid w:val="00023F09"/>
    <w:rsid w:val="000247D4"/>
    <w:rsid w:val="00025CA2"/>
    <w:rsid w:val="000270B6"/>
    <w:rsid w:val="00030522"/>
    <w:rsid w:val="000362C7"/>
    <w:rsid w:val="00040DB3"/>
    <w:rsid w:val="00041735"/>
    <w:rsid w:val="000428E9"/>
    <w:rsid w:val="00052636"/>
    <w:rsid w:val="00052FD5"/>
    <w:rsid w:val="00073C20"/>
    <w:rsid w:val="00075987"/>
    <w:rsid w:val="00076515"/>
    <w:rsid w:val="0007711C"/>
    <w:rsid w:val="00077B50"/>
    <w:rsid w:val="000848A4"/>
    <w:rsid w:val="0008661A"/>
    <w:rsid w:val="000919B0"/>
    <w:rsid w:val="000919D6"/>
    <w:rsid w:val="00092C5E"/>
    <w:rsid w:val="000938F2"/>
    <w:rsid w:val="00095BA1"/>
    <w:rsid w:val="00095E0C"/>
    <w:rsid w:val="00097EDD"/>
    <w:rsid w:val="000A1C06"/>
    <w:rsid w:val="000A439F"/>
    <w:rsid w:val="000A66EB"/>
    <w:rsid w:val="000B7600"/>
    <w:rsid w:val="000B7ABE"/>
    <w:rsid w:val="000C0CB0"/>
    <w:rsid w:val="000C2B85"/>
    <w:rsid w:val="000C3DF1"/>
    <w:rsid w:val="000C734A"/>
    <w:rsid w:val="000D4C4D"/>
    <w:rsid w:val="000D6272"/>
    <w:rsid w:val="000D6CCA"/>
    <w:rsid w:val="000E4FA6"/>
    <w:rsid w:val="000E65A3"/>
    <w:rsid w:val="000E7C22"/>
    <w:rsid w:val="000E7DD7"/>
    <w:rsid w:val="000F1536"/>
    <w:rsid w:val="000F3BC2"/>
    <w:rsid w:val="00107111"/>
    <w:rsid w:val="00117D73"/>
    <w:rsid w:val="00117F76"/>
    <w:rsid w:val="00125D8C"/>
    <w:rsid w:val="001311A9"/>
    <w:rsid w:val="001339E9"/>
    <w:rsid w:val="00133E86"/>
    <w:rsid w:val="00134810"/>
    <w:rsid w:val="00143871"/>
    <w:rsid w:val="0014535F"/>
    <w:rsid w:val="001466D1"/>
    <w:rsid w:val="00157196"/>
    <w:rsid w:val="001651D1"/>
    <w:rsid w:val="001726F5"/>
    <w:rsid w:val="001745AC"/>
    <w:rsid w:val="0017524A"/>
    <w:rsid w:val="00175EAB"/>
    <w:rsid w:val="00186806"/>
    <w:rsid w:val="00190C71"/>
    <w:rsid w:val="00194EA8"/>
    <w:rsid w:val="00197A32"/>
    <w:rsid w:val="001A0C03"/>
    <w:rsid w:val="001A0E01"/>
    <w:rsid w:val="001A5172"/>
    <w:rsid w:val="001B4502"/>
    <w:rsid w:val="001B6B7B"/>
    <w:rsid w:val="001C1B10"/>
    <w:rsid w:val="001C348A"/>
    <w:rsid w:val="001D1400"/>
    <w:rsid w:val="001D1547"/>
    <w:rsid w:val="001D44BB"/>
    <w:rsid w:val="001D67F1"/>
    <w:rsid w:val="001D7D5C"/>
    <w:rsid w:val="001E225B"/>
    <w:rsid w:val="001E7A0A"/>
    <w:rsid w:val="00202F86"/>
    <w:rsid w:val="00205567"/>
    <w:rsid w:val="002064B6"/>
    <w:rsid w:val="00210601"/>
    <w:rsid w:val="00211C83"/>
    <w:rsid w:val="00212E0F"/>
    <w:rsid w:val="00214DBC"/>
    <w:rsid w:val="00214E7C"/>
    <w:rsid w:val="00215ED9"/>
    <w:rsid w:val="002233CF"/>
    <w:rsid w:val="00227CB4"/>
    <w:rsid w:val="002308F8"/>
    <w:rsid w:val="00233C01"/>
    <w:rsid w:val="002344AF"/>
    <w:rsid w:val="00240364"/>
    <w:rsid w:val="00241571"/>
    <w:rsid w:val="00243F2A"/>
    <w:rsid w:val="0025184A"/>
    <w:rsid w:val="002636BD"/>
    <w:rsid w:val="002725B6"/>
    <w:rsid w:val="0027560E"/>
    <w:rsid w:val="002807F0"/>
    <w:rsid w:val="002823F0"/>
    <w:rsid w:val="00285CA7"/>
    <w:rsid w:val="00286A5F"/>
    <w:rsid w:val="00286B6E"/>
    <w:rsid w:val="00291324"/>
    <w:rsid w:val="002934B6"/>
    <w:rsid w:val="00293B26"/>
    <w:rsid w:val="00294237"/>
    <w:rsid w:val="00296A39"/>
    <w:rsid w:val="00296E36"/>
    <w:rsid w:val="00297D2E"/>
    <w:rsid w:val="002A7771"/>
    <w:rsid w:val="002B1178"/>
    <w:rsid w:val="002B1E63"/>
    <w:rsid w:val="002B21DA"/>
    <w:rsid w:val="002C2911"/>
    <w:rsid w:val="002D21C5"/>
    <w:rsid w:val="002D22B4"/>
    <w:rsid w:val="002D5A91"/>
    <w:rsid w:val="002D5BD5"/>
    <w:rsid w:val="002D680B"/>
    <w:rsid w:val="002E67F6"/>
    <w:rsid w:val="002E6DAF"/>
    <w:rsid w:val="002F1F63"/>
    <w:rsid w:val="002F27BE"/>
    <w:rsid w:val="002F322F"/>
    <w:rsid w:val="002F3345"/>
    <w:rsid w:val="002F568D"/>
    <w:rsid w:val="002F5CFC"/>
    <w:rsid w:val="003005C2"/>
    <w:rsid w:val="00301FD1"/>
    <w:rsid w:val="003042BE"/>
    <w:rsid w:val="00306C58"/>
    <w:rsid w:val="00307C6E"/>
    <w:rsid w:val="00313227"/>
    <w:rsid w:val="003137AE"/>
    <w:rsid w:val="00315A1C"/>
    <w:rsid w:val="00320BFC"/>
    <w:rsid w:val="00322914"/>
    <w:rsid w:val="003232F7"/>
    <w:rsid w:val="003241EB"/>
    <w:rsid w:val="00324A73"/>
    <w:rsid w:val="003262E4"/>
    <w:rsid w:val="003265F2"/>
    <w:rsid w:val="00340053"/>
    <w:rsid w:val="00342118"/>
    <w:rsid w:val="0034333B"/>
    <w:rsid w:val="00346F78"/>
    <w:rsid w:val="0034768B"/>
    <w:rsid w:val="00347B16"/>
    <w:rsid w:val="00347DA0"/>
    <w:rsid w:val="00356396"/>
    <w:rsid w:val="00357C75"/>
    <w:rsid w:val="0036000F"/>
    <w:rsid w:val="0036338E"/>
    <w:rsid w:val="00364080"/>
    <w:rsid w:val="00364CB3"/>
    <w:rsid w:val="00370BC5"/>
    <w:rsid w:val="00370C3B"/>
    <w:rsid w:val="003727CD"/>
    <w:rsid w:val="0037732A"/>
    <w:rsid w:val="00381203"/>
    <w:rsid w:val="003815D4"/>
    <w:rsid w:val="00385D3C"/>
    <w:rsid w:val="0039334B"/>
    <w:rsid w:val="00393A5C"/>
    <w:rsid w:val="00393D71"/>
    <w:rsid w:val="003947E1"/>
    <w:rsid w:val="00397F43"/>
    <w:rsid w:val="003A1A2E"/>
    <w:rsid w:val="003A433D"/>
    <w:rsid w:val="003A7741"/>
    <w:rsid w:val="003C24D9"/>
    <w:rsid w:val="003D3054"/>
    <w:rsid w:val="003D3700"/>
    <w:rsid w:val="003E07CA"/>
    <w:rsid w:val="003E6DD9"/>
    <w:rsid w:val="003F068B"/>
    <w:rsid w:val="003F1C51"/>
    <w:rsid w:val="003F26DA"/>
    <w:rsid w:val="003F6256"/>
    <w:rsid w:val="00401D52"/>
    <w:rsid w:val="004028F7"/>
    <w:rsid w:val="00402DB6"/>
    <w:rsid w:val="00410447"/>
    <w:rsid w:val="00411FA8"/>
    <w:rsid w:val="004171E0"/>
    <w:rsid w:val="004204F9"/>
    <w:rsid w:val="00421B92"/>
    <w:rsid w:val="004224BA"/>
    <w:rsid w:val="00423EDD"/>
    <w:rsid w:val="0042510C"/>
    <w:rsid w:val="004373B8"/>
    <w:rsid w:val="0044421D"/>
    <w:rsid w:val="00445D6C"/>
    <w:rsid w:val="00451ACD"/>
    <w:rsid w:val="00452BC4"/>
    <w:rsid w:val="00452FCA"/>
    <w:rsid w:val="0046052B"/>
    <w:rsid w:val="00471DA6"/>
    <w:rsid w:val="00472B20"/>
    <w:rsid w:val="00473CFA"/>
    <w:rsid w:val="004741FC"/>
    <w:rsid w:val="00475638"/>
    <w:rsid w:val="00476C1F"/>
    <w:rsid w:val="00481147"/>
    <w:rsid w:val="00483E8C"/>
    <w:rsid w:val="00484C3E"/>
    <w:rsid w:val="00486FFF"/>
    <w:rsid w:val="00491556"/>
    <w:rsid w:val="004917E4"/>
    <w:rsid w:val="00492DB5"/>
    <w:rsid w:val="004930BA"/>
    <w:rsid w:val="00496B3B"/>
    <w:rsid w:val="004A1CFB"/>
    <w:rsid w:val="004A391D"/>
    <w:rsid w:val="004A5F1C"/>
    <w:rsid w:val="004B0F13"/>
    <w:rsid w:val="004B64DB"/>
    <w:rsid w:val="004C21C9"/>
    <w:rsid w:val="004C7873"/>
    <w:rsid w:val="004D7471"/>
    <w:rsid w:val="004E4859"/>
    <w:rsid w:val="004F0ABF"/>
    <w:rsid w:val="004F5DA2"/>
    <w:rsid w:val="0050029B"/>
    <w:rsid w:val="0050073C"/>
    <w:rsid w:val="00505786"/>
    <w:rsid w:val="00513322"/>
    <w:rsid w:val="00516BD8"/>
    <w:rsid w:val="00521FCE"/>
    <w:rsid w:val="005251F4"/>
    <w:rsid w:val="00530998"/>
    <w:rsid w:val="005345D9"/>
    <w:rsid w:val="00545A67"/>
    <w:rsid w:val="00547AF5"/>
    <w:rsid w:val="00556A6D"/>
    <w:rsid w:val="00556D19"/>
    <w:rsid w:val="00556D98"/>
    <w:rsid w:val="00557FFD"/>
    <w:rsid w:val="00561F0E"/>
    <w:rsid w:val="00563318"/>
    <w:rsid w:val="00564899"/>
    <w:rsid w:val="0056746A"/>
    <w:rsid w:val="005709DE"/>
    <w:rsid w:val="005819FF"/>
    <w:rsid w:val="00581D6B"/>
    <w:rsid w:val="00584206"/>
    <w:rsid w:val="0059350C"/>
    <w:rsid w:val="00594815"/>
    <w:rsid w:val="00595876"/>
    <w:rsid w:val="005A36F4"/>
    <w:rsid w:val="005A4ACA"/>
    <w:rsid w:val="005B77EA"/>
    <w:rsid w:val="005C107B"/>
    <w:rsid w:val="005C2EDA"/>
    <w:rsid w:val="005C349F"/>
    <w:rsid w:val="005C356D"/>
    <w:rsid w:val="005C35CC"/>
    <w:rsid w:val="005C62F2"/>
    <w:rsid w:val="005C6313"/>
    <w:rsid w:val="005C7D44"/>
    <w:rsid w:val="005C7F87"/>
    <w:rsid w:val="005E171D"/>
    <w:rsid w:val="005E382C"/>
    <w:rsid w:val="005E38FB"/>
    <w:rsid w:val="005E6A84"/>
    <w:rsid w:val="005F0794"/>
    <w:rsid w:val="00603693"/>
    <w:rsid w:val="0060418A"/>
    <w:rsid w:val="00605B78"/>
    <w:rsid w:val="00612308"/>
    <w:rsid w:val="00615601"/>
    <w:rsid w:val="0062230A"/>
    <w:rsid w:val="00622420"/>
    <w:rsid w:val="006225D3"/>
    <w:rsid w:val="00623682"/>
    <w:rsid w:val="00627D22"/>
    <w:rsid w:val="00632FD2"/>
    <w:rsid w:val="006335BD"/>
    <w:rsid w:val="006365A5"/>
    <w:rsid w:val="00640BDD"/>
    <w:rsid w:val="0064131B"/>
    <w:rsid w:val="0064573D"/>
    <w:rsid w:val="00651BFD"/>
    <w:rsid w:val="00655D30"/>
    <w:rsid w:val="0065659C"/>
    <w:rsid w:val="00657B3C"/>
    <w:rsid w:val="0066147A"/>
    <w:rsid w:val="00661640"/>
    <w:rsid w:val="0066165F"/>
    <w:rsid w:val="006659EC"/>
    <w:rsid w:val="00666838"/>
    <w:rsid w:val="006719A9"/>
    <w:rsid w:val="00671EB8"/>
    <w:rsid w:val="00673C29"/>
    <w:rsid w:val="006744C9"/>
    <w:rsid w:val="00681DF4"/>
    <w:rsid w:val="00683087"/>
    <w:rsid w:val="006849E0"/>
    <w:rsid w:val="0068545D"/>
    <w:rsid w:val="006907F1"/>
    <w:rsid w:val="00695222"/>
    <w:rsid w:val="00695AFF"/>
    <w:rsid w:val="006A028C"/>
    <w:rsid w:val="006A53B3"/>
    <w:rsid w:val="006B0303"/>
    <w:rsid w:val="006B4897"/>
    <w:rsid w:val="006D0EE5"/>
    <w:rsid w:val="006E0774"/>
    <w:rsid w:val="006F30E6"/>
    <w:rsid w:val="006F6241"/>
    <w:rsid w:val="006F70EA"/>
    <w:rsid w:val="00701F37"/>
    <w:rsid w:val="007113C0"/>
    <w:rsid w:val="00711599"/>
    <w:rsid w:val="007160E6"/>
    <w:rsid w:val="00720D11"/>
    <w:rsid w:val="0072372A"/>
    <w:rsid w:val="007302A3"/>
    <w:rsid w:val="00736374"/>
    <w:rsid w:val="0074110D"/>
    <w:rsid w:val="00744812"/>
    <w:rsid w:val="0074530D"/>
    <w:rsid w:val="00752715"/>
    <w:rsid w:val="00753F30"/>
    <w:rsid w:val="00757DDA"/>
    <w:rsid w:val="00762EF3"/>
    <w:rsid w:val="00765AFF"/>
    <w:rsid w:val="00765B5A"/>
    <w:rsid w:val="00765FCD"/>
    <w:rsid w:val="00767C37"/>
    <w:rsid w:val="00773ECA"/>
    <w:rsid w:val="00775A2A"/>
    <w:rsid w:val="007767A8"/>
    <w:rsid w:val="00780287"/>
    <w:rsid w:val="00781786"/>
    <w:rsid w:val="007906A0"/>
    <w:rsid w:val="00790FD7"/>
    <w:rsid w:val="007963DE"/>
    <w:rsid w:val="007A10D0"/>
    <w:rsid w:val="007A2D48"/>
    <w:rsid w:val="007B3385"/>
    <w:rsid w:val="007B4398"/>
    <w:rsid w:val="007B5417"/>
    <w:rsid w:val="007C0C8D"/>
    <w:rsid w:val="007C0DCE"/>
    <w:rsid w:val="007D207D"/>
    <w:rsid w:val="007D6B39"/>
    <w:rsid w:val="007D76E4"/>
    <w:rsid w:val="007E1B34"/>
    <w:rsid w:val="007E44E9"/>
    <w:rsid w:val="007E564E"/>
    <w:rsid w:val="007E65AF"/>
    <w:rsid w:val="007F5ABA"/>
    <w:rsid w:val="007F5EC1"/>
    <w:rsid w:val="008066DA"/>
    <w:rsid w:val="00814B6F"/>
    <w:rsid w:val="00825721"/>
    <w:rsid w:val="0083146A"/>
    <w:rsid w:val="008324AD"/>
    <w:rsid w:val="00832EDF"/>
    <w:rsid w:val="0083351D"/>
    <w:rsid w:val="0083460D"/>
    <w:rsid w:val="008464B3"/>
    <w:rsid w:val="008509D4"/>
    <w:rsid w:val="00850CB0"/>
    <w:rsid w:val="00853165"/>
    <w:rsid w:val="00855810"/>
    <w:rsid w:val="008603DF"/>
    <w:rsid w:val="00860E11"/>
    <w:rsid w:val="00861205"/>
    <w:rsid w:val="008646B0"/>
    <w:rsid w:val="00865CE6"/>
    <w:rsid w:val="00867E04"/>
    <w:rsid w:val="008734B2"/>
    <w:rsid w:val="0087434A"/>
    <w:rsid w:val="00874FC6"/>
    <w:rsid w:val="00876AD2"/>
    <w:rsid w:val="00880EFC"/>
    <w:rsid w:val="00881415"/>
    <w:rsid w:val="0088221C"/>
    <w:rsid w:val="00886284"/>
    <w:rsid w:val="00891F6B"/>
    <w:rsid w:val="00893AC6"/>
    <w:rsid w:val="00894294"/>
    <w:rsid w:val="00894B83"/>
    <w:rsid w:val="008967BE"/>
    <w:rsid w:val="008A2A5C"/>
    <w:rsid w:val="008A2D54"/>
    <w:rsid w:val="008A428A"/>
    <w:rsid w:val="008A6D4B"/>
    <w:rsid w:val="008A7DCE"/>
    <w:rsid w:val="008B5C9E"/>
    <w:rsid w:val="008B6BCC"/>
    <w:rsid w:val="008C0C1A"/>
    <w:rsid w:val="008C736A"/>
    <w:rsid w:val="008E3A51"/>
    <w:rsid w:val="008E65F8"/>
    <w:rsid w:val="00901D11"/>
    <w:rsid w:val="0090215F"/>
    <w:rsid w:val="00904640"/>
    <w:rsid w:val="00904C59"/>
    <w:rsid w:val="00905C02"/>
    <w:rsid w:val="009153D4"/>
    <w:rsid w:val="00916358"/>
    <w:rsid w:val="00920D93"/>
    <w:rsid w:val="009214C9"/>
    <w:rsid w:val="00923DD1"/>
    <w:rsid w:val="00925810"/>
    <w:rsid w:val="009329A7"/>
    <w:rsid w:val="00937630"/>
    <w:rsid w:val="00937CE2"/>
    <w:rsid w:val="00941EF3"/>
    <w:rsid w:val="00943A29"/>
    <w:rsid w:val="009500F6"/>
    <w:rsid w:val="00953955"/>
    <w:rsid w:val="00954686"/>
    <w:rsid w:val="0096036C"/>
    <w:rsid w:val="00960B59"/>
    <w:rsid w:val="00960D24"/>
    <w:rsid w:val="009630E7"/>
    <w:rsid w:val="00965F6F"/>
    <w:rsid w:val="009747B4"/>
    <w:rsid w:val="00976A2E"/>
    <w:rsid w:val="00977728"/>
    <w:rsid w:val="0098082C"/>
    <w:rsid w:val="00981573"/>
    <w:rsid w:val="00985211"/>
    <w:rsid w:val="009916BC"/>
    <w:rsid w:val="00993AB4"/>
    <w:rsid w:val="00994146"/>
    <w:rsid w:val="009A0B61"/>
    <w:rsid w:val="009A0BD5"/>
    <w:rsid w:val="009A13F6"/>
    <w:rsid w:val="009A24BB"/>
    <w:rsid w:val="009C3EEC"/>
    <w:rsid w:val="009C4275"/>
    <w:rsid w:val="009C7E7D"/>
    <w:rsid w:val="009D3A48"/>
    <w:rsid w:val="009D706F"/>
    <w:rsid w:val="009E4088"/>
    <w:rsid w:val="009F48F0"/>
    <w:rsid w:val="009F6938"/>
    <w:rsid w:val="00A029CD"/>
    <w:rsid w:val="00A10372"/>
    <w:rsid w:val="00A107A1"/>
    <w:rsid w:val="00A10BCC"/>
    <w:rsid w:val="00A12654"/>
    <w:rsid w:val="00A14DCE"/>
    <w:rsid w:val="00A16133"/>
    <w:rsid w:val="00A16AFF"/>
    <w:rsid w:val="00A207B5"/>
    <w:rsid w:val="00A24FA3"/>
    <w:rsid w:val="00A25B6C"/>
    <w:rsid w:val="00A2759C"/>
    <w:rsid w:val="00A30302"/>
    <w:rsid w:val="00A30E69"/>
    <w:rsid w:val="00A317E5"/>
    <w:rsid w:val="00A31F9C"/>
    <w:rsid w:val="00A402AD"/>
    <w:rsid w:val="00A40851"/>
    <w:rsid w:val="00A42A50"/>
    <w:rsid w:val="00A44399"/>
    <w:rsid w:val="00A54D56"/>
    <w:rsid w:val="00A60D5E"/>
    <w:rsid w:val="00A613BA"/>
    <w:rsid w:val="00A6214E"/>
    <w:rsid w:val="00A6391E"/>
    <w:rsid w:val="00A7466B"/>
    <w:rsid w:val="00A75F3D"/>
    <w:rsid w:val="00A810EF"/>
    <w:rsid w:val="00A86D8A"/>
    <w:rsid w:val="00A8708A"/>
    <w:rsid w:val="00A95948"/>
    <w:rsid w:val="00AA4D50"/>
    <w:rsid w:val="00AA4FBC"/>
    <w:rsid w:val="00AB69ED"/>
    <w:rsid w:val="00AB6FAC"/>
    <w:rsid w:val="00AB769F"/>
    <w:rsid w:val="00AE02E2"/>
    <w:rsid w:val="00AE080F"/>
    <w:rsid w:val="00AE0D5C"/>
    <w:rsid w:val="00AE22F5"/>
    <w:rsid w:val="00AE3B7E"/>
    <w:rsid w:val="00AF4149"/>
    <w:rsid w:val="00AF7560"/>
    <w:rsid w:val="00B03AE5"/>
    <w:rsid w:val="00B0496A"/>
    <w:rsid w:val="00B16362"/>
    <w:rsid w:val="00B2025E"/>
    <w:rsid w:val="00B20C0B"/>
    <w:rsid w:val="00B2625C"/>
    <w:rsid w:val="00B26375"/>
    <w:rsid w:val="00B27934"/>
    <w:rsid w:val="00B32050"/>
    <w:rsid w:val="00B40C1E"/>
    <w:rsid w:val="00B4119D"/>
    <w:rsid w:val="00B45C36"/>
    <w:rsid w:val="00B51232"/>
    <w:rsid w:val="00B533D7"/>
    <w:rsid w:val="00B5374B"/>
    <w:rsid w:val="00B621BA"/>
    <w:rsid w:val="00B753B4"/>
    <w:rsid w:val="00B80334"/>
    <w:rsid w:val="00B83872"/>
    <w:rsid w:val="00B83EE0"/>
    <w:rsid w:val="00B84DFA"/>
    <w:rsid w:val="00B9186D"/>
    <w:rsid w:val="00B960E7"/>
    <w:rsid w:val="00B97395"/>
    <w:rsid w:val="00BA2B18"/>
    <w:rsid w:val="00BA3006"/>
    <w:rsid w:val="00BA4542"/>
    <w:rsid w:val="00BA60F7"/>
    <w:rsid w:val="00BB23F3"/>
    <w:rsid w:val="00BB2550"/>
    <w:rsid w:val="00BB3147"/>
    <w:rsid w:val="00BB522C"/>
    <w:rsid w:val="00BB7BD4"/>
    <w:rsid w:val="00BC3F68"/>
    <w:rsid w:val="00BC5939"/>
    <w:rsid w:val="00BC5967"/>
    <w:rsid w:val="00BC63C5"/>
    <w:rsid w:val="00BC7D98"/>
    <w:rsid w:val="00BD0F19"/>
    <w:rsid w:val="00BD2D0D"/>
    <w:rsid w:val="00BD435C"/>
    <w:rsid w:val="00BD4C57"/>
    <w:rsid w:val="00BE182A"/>
    <w:rsid w:val="00BE336D"/>
    <w:rsid w:val="00BE47F9"/>
    <w:rsid w:val="00BE4C0B"/>
    <w:rsid w:val="00BE7DD5"/>
    <w:rsid w:val="00BF3F79"/>
    <w:rsid w:val="00BF4C03"/>
    <w:rsid w:val="00BF6E2D"/>
    <w:rsid w:val="00C01923"/>
    <w:rsid w:val="00C01AA7"/>
    <w:rsid w:val="00C02CFA"/>
    <w:rsid w:val="00C10A5B"/>
    <w:rsid w:val="00C13EBC"/>
    <w:rsid w:val="00C242B3"/>
    <w:rsid w:val="00C24B3F"/>
    <w:rsid w:val="00C255E3"/>
    <w:rsid w:val="00C25EC5"/>
    <w:rsid w:val="00C27B02"/>
    <w:rsid w:val="00C31C18"/>
    <w:rsid w:val="00C34921"/>
    <w:rsid w:val="00C3670F"/>
    <w:rsid w:val="00C4087C"/>
    <w:rsid w:val="00C435F6"/>
    <w:rsid w:val="00C440E1"/>
    <w:rsid w:val="00C51B74"/>
    <w:rsid w:val="00C520C3"/>
    <w:rsid w:val="00C61F34"/>
    <w:rsid w:val="00C62652"/>
    <w:rsid w:val="00C66756"/>
    <w:rsid w:val="00C73D97"/>
    <w:rsid w:val="00C847CF"/>
    <w:rsid w:val="00C90C4A"/>
    <w:rsid w:val="00C9122C"/>
    <w:rsid w:val="00C972E8"/>
    <w:rsid w:val="00CA3EF1"/>
    <w:rsid w:val="00CA41B8"/>
    <w:rsid w:val="00CA7103"/>
    <w:rsid w:val="00CB500B"/>
    <w:rsid w:val="00CB5B76"/>
    <w:rsid w:val="00CC091B"/>
    <w:rsid w:val="00CD1086"/>
    <w:rsid w:val="00CD6FE1"/>
    <w:rsid w:val="00CE5DAB"/>
    <w:rsid w:val="00CF00B3"/>
    <w:rsid w:val="00CF2D30"/>
    <w:rsid w:val="00CF51B0"/>
    <w:rsid w:val="00CF6D4F"/>
    <w:rsid w:val="00D0075D"/>
    <w:rsid w:val="00D023E9"/>
    <w:rsid w:val="00D02488"/>
    <w:rsid w:val="00D02626"/>
    <w:rsid w:val="00D147B9"/>
    <w:rsid w:val="00D15C07"/>
    <w:rsid w:val="00D16349"/>
    <w:rsid w:val="00D16A69"/>
    <w:rsid w:val="00D22A4A"/>
    <w:rsid w:val="00D30E86"/>
    <w:rsid w:val="00D31B7E"/>
    <w:rsid w:val="00D338E7"/>
    <w:rsid w:val="00D342C6"/>
    <w:rsid w:val="00D40DF6"/>
    <w:rsid w:val="00D44D97"/>
    <w:rsid w:val="00D4686E"/>
    <w:rsid w:val="00D46962"/>
    <w:rsid w:val="00D476E0"/>
    <w:rsid w:val="00D54389"/>
    <w:rsid w:val="00D553B8"/>
    <w:rsid w:val="00D67B0E"/>
    <w:rsid w:val="00D70FB3"/>
    <w:rsid w:val="00D84E0A"/>
    <w:rsid w:val="00D858AD"/>
    <w:rsid w:val="00D91359"/>
    <w:rsid w:val="00D92A10"/>
    <w:rsid w:val="00D94C1E"/>
    <w:rsid w:val="00D963FE"/>
    <w:rsid w:val="00DA05E3"/>
    <w:rsid w:val="00DA140D"/>
    <w:rsid w:val="00DA2EB0"/>
    <w:rsid w:val="00DA5138"/>
    <w:rsid w:val="00DB5C18"/>
    <w:rsid w:val="00DC74F2"/>
    <w:rsid w:val="00DD43E5"/>
    <w:rsid w:val="00DD5077"/>
    <w:rsid w:val="00DD68A3"/>
    <w:rsid w:val="00DE4C3C"/>
    <w:rsid w:val="00DE4CF4"/>
    <w:rsid w:val="00DE61AD"/>
    <w:rsid w:val="00DE6EA9"/>
    <w:rsid w:val="00DE7E4B"/>
    <w:rsid w:val="00DF111B"/>
    <w:rsid w:val="00DF366C"/>
    <w:rsid w:val="00E07EF0"/>
    <w:rsid w:val="00E11304"/>
    <w:rsid w:val="00E141EF"/>
    <w:rsid w:val="00E20840"/>
    <w:rsid w:val="00E23898"/>
    <w:rsid w:val="00E260DD"/>
    <w:rsid w:val="00E278BD"/>
    <w:rsid w:val="00E438D9"/>
    <w:rsid w:val="00E45249"/>
    <w:rsid w:val="00E5148D"/>
    <w:rsid w:val="00E530DD"/>
    <w:rsid w:val="00E5352A"/>
    <w:rsid w:val="00E541BB"/>
    <w:rsid w:val="00E61423"/>
    <w:rsid w:val="00E707CB"/>
    <w:rsid w:val="00E7450C"/>
    <w:rsid w:val="00E75A19"/>
    <w:rsid w:val="00E76351"/>
    <w:rsid w:val="00E77AEC"/>
    <w:rsid w:val="00E837EC"/>
    <w:rsid w:val="00E8489D"/>
    <w:rsid w:val="00E86A9F"/>
    <w:rsid w:val="00E87C23"/>
    <w:rsid w:val="00E9659B"/>
    <w:rsid w:val="00E96B4F"/>
    <w:rsid w:val="00E979F4"/>
    <w:rsid w:val="00EA1E0E"/>
    <w:rsid w:val="00EB1876"/>
    <w:rsid w:val="00EB5227"/>
    <w:rsid w:val="00EC3587"/>
    <w:rsid w:val="00EC5B47"/>
    <w:rsid w:val="00EC6BC5"/>
    <w:rsid w:val="00ED0C1C"/>
    <w:rsid w:val="00ED13B5"/>
    <w:rsid w:val="00ED469A"/>
    <w:rsid w:val="00ED4ABE"/>
    <w:rsid w:val="00ED4BC8"/>
    <w:rsid w:val="00ED6E8B"/>
    <w:rsid w:val="00ED7322"/>
    <w:rsid w:val="00EE14DE"/>
    <w:rsid w:val="00EE50DE"/>
    <w:rsid w:val="00EE56C6"/>
    <w:rsid w:val="00EF3C58"/>
    <w:rsid w:val="00EF52DD"/>
    <w:rsid w:val="00EF62AF"/>
    <w:rsid w:val="00F002CD"/>
    <w:rsid w:val="00F01210"/>
    <w:rsid w:val="00F07943"/>
    <w:rsid w:val="00F164E3"/>
    <w:rsid w:val="00F2482B"/>
    <w:rsid w:val="00F305A9"/>
    <w:rsid w:val="00F30F72"/>
    <w:rsid w:val="00F33107"/>
    <w:rsid w:val="00F36FE0"/>
    <w:rsid w:val="00F37C3D"/>
    <w:rsid w:val="00F451FF"/>
    <w:rsid w:val="00F464F2"/>
    <w:rsid w:val="00F52AA7"/>
    <w:rsid w:val="00F65454"/>
    <w:rsid w:val="00F65CDA"/>
    <w:rsid w:val="00F66FC5"/>
    <w:rsid w:val="00F82D1F"/>
    <w:rsid w:val="00F955E6"/>
    <w:rsid w:val="00FA3246"/>
    <w:rsid w:val="00FA4916"/>
    <w:rsid w:val="00FB3A2B"/>
    <w:rsid w:val="00FB5448"/>
    <w:rsid w:val="00FB58DA"/>
    <w:rsid w:val="00FB7115"/>
    <w:rsid w:val="00FC0F6E"/>
    <w:rsid w:val="00FC238E"/>
    <w:rsid w:val="00FC77B9"/>
    <w:rsid w:val="00FC7E41"/>
    <w:rsid w:val="00FD1F18"/>
    <w:rsid w:val="00FD731C"/>
    <w:rsid w:val="00FE09D3"/>
    <w:rsid w:val="00FE1D47"/>
    <w:rsid w:val="00FE5140"/>
    <w:rsid w:val="00FF62CD"/>
    <w:rsid w:val="00FF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66FBA7-A362-49E6-A736-2C01E3D9F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2420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6A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2420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6224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24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2420"/>
    <w:rPr>
      <w:rFonts w:eastAsiaTheme="minorEastAsia"/>
      <w:sz w:val="24"/>
      <w:szCs w:val="24"/>
    </w:rPr>
  </w:style>
  <w:style w:type="character" w:customStyle="1" w:styleId="apple-converted-space">
    <w:name w:val="apple-converted-space"/>
    <w:basedOn w:val="DefaultParagraphFont"/>
    <w:rsid w:val="00622420"/>
  </w:style>
  <w:style w:type="character" w:styleId="Emphasis">
    <w:name w:val="Emphasis"/>
    <w:basedOn w:val="DefaultParagraphFont"/>
    <w:uiPriority w:val="20"/>
    <w:qFormat/>
    <w:rsid w:val="00622420"/>
    <w:rPr>
      <w:i/>
      <w:iCs/>
    </w:rPr>
  </w:style>
  <w:style w:type="paragraph" w:styleId="NoSpacing">
    <w:name w:val="No Spacing"/>
    <w:link w:val="NoSpacingChar"/>
    <w:uiPriority w:val="1"/>
    <w:qFormat/>
    <w:rsid w:val="00622420"/>
    <w:pPr>
      <w:suppressAutoHyphens/>
      <w:spacing w:after="0" w:line="240" w:lineRule="auto"/>
    </w:pPr>
    <w:rPr>
      <w:rFonts w:ascii="Times New (W1)" w:eastAsia="Calibri" w:hAnsi="Times New (W1)" w:cs="Times New Roman"/>
      <w:lang w:eastAsia="ar-SA"/>
    </w:rPr>
  </w:style>
  <w:style w:type="character" w:customStyle="1" w:styleId="NoSpacingChar">
    <w:name w:val="No Spacing Char"/>
    <w:link w:val="NoSpacing"/>
    <w:uiPriority w:val="1"/>
    <w:rsid w:val="00622420"/>
    <w:rPr>
      <w:rFonts w:ascii="Times New (W1)" w:eastAsia="Calibri" w:hAnsi="Times New (W1)" w:cs="Times New Roman"/>
      <w:lang w:eastAsia="ar-SA"/>
    </w:rPr>
  </w:style>
  <w:style w:type="character" w:customStyle="1" w:styleId="ListParagraphChar">
    <w:name w:val="List Paragraph Char"/>
    <w:link w:val="ListParagraph"/>
    <w:uiPriority w:val="34"/>
    <w:locked/>
    <w:rsid w:val="00622420"/>
    <w:rPr>
      <w:rFonts w:eastAsiaTheme="minorEastAsia"/>
      <w:sz w:val="24"/>
      <w:szCs w:val="24"/>
    </w:rPr>
  </w:style>
  <w:style w:type="character" w:customStyle="1" w:styleId="hl">
    <w:name w:val="hl"/>
    <w:basedOn w:val="DefaultParagraphFont"/>
    <w:rsid w:val="00622420"/>
  </w:style>
  <w:style w:type="character" w:styleId="Hyperlink">
    <w:name w:val="Hyperlink"/>
    <w:basedOn w:val="DefaultParagraphFont"/>
    <w:unhideWhenUsed/>
    <w:rsid w:val="00023F09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296A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6A39"/>
    <w:rPr>
      <w:rFonts w:eastAsiaTheme="minorEastAsia"/>
      <w:sz w:val="24"/>
      <w:szCs w:val="24"/>
    </w:rPr>
  </w:style>
  <w:style w:type="paragraph" w:customStyle="1" w:styleId="Normal1">
    <w:name w:val="Normal1"/>
    <w:rsid w:val="00483E8C"/>
    <w:pPr>
      <w:widowControl w:val="0"/>
      <w:spacing w:after="0" w:line="240" w:lineRule="auto"/>
    </w:pPr>
    <w:rPr>
      <w:rFonts w:ascii="Arial" w:eastAsia="Arial" w:hAnsi="Arial" w:cs="Arial"/>
      <w:color w:val="000000"/>
      <w:sz w:val="24"/>
      <w:szCs w:val="24"/>
    </w:rPr>
  </w:style>
  <w:style w:type="character" w:customStyle="1" w:styleId="gmail-hl">
    <w:name w:val="gmail-hl"/>
    <w:basedOn w:val="DefaultParagraphFont"/>
    <w:rsid w:val="008967BE"/>
  </w:style>
  <w:style w:type="paragraph" w:customStyle="1" w:styleId="BodyA">
    <w:name w:val="Body A"/>
    <w:rsid w:val="00B97395"/>
    <w:pPr>
      <w:suppressAutoHyphens/>
    </w:pPr>
    <w:rPr>
      <w:rFonts w:ascii="Calibri" w:eastAsia="Calibri" w:hAnsi="Calibri" w:cs="Calibri"/>
      <w:color w:val="000000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A16AF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xdb">
    <w:name w:val="_xdb"/>
    <w:basedOn w:val="DefaultParagraphFont"/>
    <w:rsid w:val="00E9659B"/>
  </w:style>
  <w:style w:type="character" w:customStyle="1" w:styleId="xbe">
    <w:name w:val="_xbe"/>
    <w:basedOn w:val="DefaultParagraphFont"/>
    <w:rsid w:val="00E965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6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0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5</Pages>
  <Words>2143</Words>
  <Characters>1221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</dc:creator>
  <cp:lastModifiedBy>Maheshwar Mahajan</cp:lastModifiedBy>
  <cp:revision>12</cp:revision>
  <dcterms:created xsi:type="dcterms:W3CDTF">2017-10-19T04:24:00Z</dcterms:created>
  <dcterms:modified xsi:type="dcterms:W3CDTF">2017-10-26T20:41:00Z</dcterms:modified>
</cp:coreProperties>
</file>